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9276C" w:rsidRDefault="00CF5620">
      <w:pPr>
        <w:rPr>
          <w:sz w:val="24"/>
          <w:szCs w:val="24"/>
        </w:rPr>
      </w:pPr>
    </w:p>
    <w:p w14:paraId="431FACF3"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05AD2088" w14:textId="77D85650"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ces</w:t>
      </w:r>
      <w:r w:rsidRPr="00F9276C">
        <w:rPr>
          <w:b/>
          <w:bCs/>
          <w:sz w:val="40"/>
          <w:szCs w:val="40"/>
        </w:rPr>
        <w:t xml:space="preserve"> based on contours</w:t>
      </w:r>
    </w:p>
    <w:p w14:paraId="6D720DC9" w14:textId="77777777" w:rsidR="000360FD" w:rsidRDefault="000360FD" w:rsidP="005A24AF">
      <w:pPr>
        <w:jc w:val="center"/>
        <w:rPr>
          <w:b/>
          <w:bCs/>
        </w:rPr>
      </w:pPr>
    </w:p>
    <w:p w14:paraId="1314857C" w14:textId="10DF9C0B" w:rsidR="00E92437" w:rsidRPr="00F9276C" w:rsidRDefault="00E92437" w:rsidP="005A24AF">
      <w:pPr>
        <w:jc w:val="center"/>
        <w:rPr>
          <w:b/>
          <w:bCs/>
        </w:rPr>
        <w:sectPr w:rsidR="00E92437" w:rsidRPr="00F9276C" w:rsidSect="00705F0B">
          <w:headerReference w:type="default" r:id="rId8"/>
          <w:footerReference w:type="default" r:id="rId9"/>
          <w:pgSz w:w="11906" w:h="16838"/>
          <w:pgMar w:top="720" w:right="720" w:bottom="720" w:left="720" w:header="708" w:footer="708" w:gutter="0"/>
          <w:cols w:space="708"/>
          <w:docGrid w:linePitch="360"/>
        </w:sectPr>
      </w:pPr>
    </w:p>
    <w:p w14:paraId="761F7F7D" w14:textId="5A0CA2DF" w:rsidR="000360FD" w:rsidRPr="00F9276C" w:rsidRDefault="000360FD" w:rsidP="003E7078">
      <w:pPr>
        <w:pStyle w:val="NoSpacing"/>
        <w:jc w:val="center"/>
        <w:rPr>
          <w:b/>
          <w:bCs/>
          <w:sz w:val="24"/>
          <w:szCs w:val="24"/>
        </w:rPr>
      </w:pPr>
      <w:r w:rsidRPr="00F9276C">
        <w:rPr>
          <w:b/>
          <w:bCs/>
          <w:sz w:val="24"/>
          <w:szCs w:val="24"/>
        </w:rPr>
        <w:t>Sudhanva Narayana</w:t>
      </w:r>
    </w:p>
    <w:p w14:paraId="08160627" w14:textId="1A1E2203"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r w:rsidR="00350B24">
        <w:rPr>
          <w:sz w:val="24"/>
          <w:szCs w:val="24"/>
        </w:rPr>
        <w:t>,</w:t>
      </w:r>
    </w:p>
    <w:p w14:paraId="5D46C4F7" w14:textId="5AB51773" w:rsidR="000360FD" w:rsidRPr="00F9276C" w:rsidRDefault="000360FD" w:rsidP="003E7078">
      <w:pPr>
        <w:pStyle w:val="NoSpacing"/>
        <w:jc w:val="center"/>
        <w:rPr>
          <w:sz w:val="24"/>
          <w:szCs w:val="24"/>
        </w:rPr>
      </w:pPr>
      <w:r w:rsidRPr="00F9276C">
        <w:rPr>
          <w:sz w:val="24"/>
          <w:szCs w:val="24"/>
        </w:rPr>
        <w:t>Bengaluru, Karnataka, India</w:t>
      </w:r>
    </w:p>
    <w:p w14:paraId="624D6B9A" w14:textId="58BFC442" w:rsidR="00F02C11" w:rsidRPr="003C1ED4" w:rsidRDefault="00BB0F08" w:rsidP="003E7078">
      <w:pPr>
        <w:pStyle w:val="NoSpacing"/>
        <w:jc w:val="center"/>
        <w:rPr>
          <w:i/>
          <w:iCs/>
        </w:rPr>
      </w:pPr>
      <w:hyperlink r:id="rId10" w:history="1">
        <w:r w:rsidR="008D7AB1" w:rsidRPr="003C1ED4">
          <w:rPr>
            <w:rStyle w:val="Hyperlink"/>
            <w:i/>
            <w:iCs/>
            <w:sz w:val="20"/>
            <w:szCs w:val="20"/>
          </w:rPr>
          <w:t>nsudhanva@gmail.com</w:t>
        </w:r>
      </w:hyperlink>
    </w:p>
    <w:p w14:paraId="25710FCF" w14:textId="023C2426" w:rsidR="00E92437" w:rsidRDefault="00E92437" w:rsidP="003E7078">
      <w:pPr>
        <w:pStyle w:val="NoSpacing"/>
        <w:jc w:val="center"/>
        <w:rPr>
          <w:i/>
          <w:iCs/>
          <w:sz w:val="24"/>
          <w:szCs w:val="24"/>
        </w:rPr>
      </w:pPr>
    </w:p>
    <w:p w14:paraId="511D2E7C" w14:textId="77777777" w:rsidR="00E92437" w:rsidRDefault="00E92437" w:rsidP="003E7078">
      <w:pPr>
        <w:pStyle w:val="NoSpacing"/>
        <w:jc w:val="center"/>
        <w:rPr>
          <w:i/>
          <w:iCs/>
          <w:sz w:val="24"/>
          <w:szCs w:val="24"/>
        </w:rPr>
      </w:pPr>
    </w:p>
    <w:p w14:paraId="5D168BC0" w14:textId="5322FB4D" w:rsidR="00E92437" w:rsidRPr="00F9276C" w:rsidRDefault="00E92437" w:rsidP="00E92437">
      <w:pPr>
        <w:pStyle w:val="NoSpacing"/>
        <w:jc w:val="center"/>
        <w:rPr>
          <w:b/>
          <w:bCs/>
          <w:sz w:val="24"/>
          <w:szCs w:val="24"/>
        </w:rPr>
      </w:pPr>
      <w:r>
        <w:rPr>
          <w:b/>
          <w:bCs/>
          <w:sz w:val="24"/>
          <w:szCs w:val="24"/>
        </w:rPr>
        <w:t>Vinay Bansal</w:t>
      </w:r>
    </w:p>
    <w:p w14:paraId="44FC3EF5" w14:textId="110B9B65" w:rsidR="00E92437" w:rsidRPr="00F9276C" w:rsidRDefault="00E92437" w:rsidP="00E92437">
      <w:pPr>
        <w:pStyle w:val="NoSpacing"/>
        <w:jc w:val="center"/>
        <w:rPr>
          <w:sz w:val="24"/>
          <w:szCs w:val="24"/>
        </w:rPr>
      </w:pPr>
      <w:r>
        <w:rPr>
          <w:sz w:val="24"/>
          <w:szCs w:val="24"/>
        </w:rPr>
        <w:t>Chief Executive Officer</w:t>
      </w:r>
      <w:r w:rsidRPr="00F9276C">
        <w:rPr>
          <w:sz w:val="24"/>
          <w:szCs w:val="24"/>
        </w:rPr>
        <w:t xml:space="preserve">, </w:t>
      </w:r>
      <w:proofErr w:type="spellStart"/>
      <w:r w:rsidRPr="00F9276C">
        <w:rPr>
          <w:sz w:val="24"/>
          <w:szCs w:val="24"/>
        </w:rPr>
        <w:t>Faststream</w:t>
      </w:r>
      <w:proofErr w:type="spellEnd"/>
      <w:r w:rsidRPr="00F9276C">
        <w:rPr>
          <w:sz w:val="24"/>
          <w:szCs w:val="24"/>
        </w:rPr>
        <w:t xml:space="preserve"> Technologies</w:t>
      </w:r>
      <w:r w:rsidR="00350B24">
        <w:rPr>
          <w:sz w:val="24"/>
          <w:szCs w:val="24"/>
        </w:rPr>
        <w:t>,</w:t>
      </w:r>
    </w:p>
    <w:p w14:paraId="1C0820A9" w14:textId="77777777" w:rsidR="00E92437" w:rsidRPr="00F9276C" w:rsidRDefault="00E92437" w:rsidP="00E92437">
      <w:pPr>
        <w:pStyle w:val="NoSpacing"/>
        <w:jc w:val="center"/>
        <w:rPr>
          <w:sz w:val="24"/>
          <w:szCs w:val="24"/>
        </w:rPr>
      </w:pPr>
      <w:r w:rsidRPr="00F9276C">
        <w:rPr>
          <w:sz w:val="24"/>
          <w:szCs w:val="24"/>
        </w:rPr>
        <w:t>Bengaluru, Karnataka, India</w:t>
      </w:r>
    </w:p>
    <w:p w14:paraId="7ED9BD32" w14:textId="36616886" w:rsidR="00E92437" w:rsidRPr="003C1ED4" w:rsidRDefault="00BB0F08" w:rsidP="00E92437">
      <w:pPr>
        <w:pStyle w:val="NoSpacing"/>
        <w:jc w:val="center"/>
        <w:rPr>
          <w:i/>
          <w:iCs/>
        </w:rPr>
      </w:pPr>
      <w:hyperlink r:id="rId11" w:history="1">
        <w:proofErr w:type="spellStart"/>
        <w:r w:rsidR="00E92437" w:rsidRPr="003C1ED4">
          <w:rPr>
            <w:rStyle w:val="Hyperlink"/>
            <w:i/>
            <w:iCs/>
            <w:sz w:val="20"/>
            <w:szCs w:val="20"/>
          </w:rPr>
          <w:t>vinay</w:t>
        </w:r>
        <w:proofErr w:type="spellEnd"/>
        <w:r w:rsidR="00E92437" w:rsidRPr="003C1ED4">
          <w:rPr>
            <w:rStyle w:val="Hyperlink"/>
            <w:i/>
            <w:iCs/>
            <w:sz w:val="20"/>
            <w:szCs w:val="20"/>
          </w:rPr>
          <w:t>@</w:t>
        </w:r>
        <w:r w:rsidR="00E92437" w:rsidRPr="003C1ED4">
          <w:rPr>
            <w:sz w:val="20"/>
            <w:szCs w:val="20"/>
          </w:rPr>
          <w:t xml:space="preserve"> </w:t>
        </w:r>
        <w:r w:rsidR="00E92437" w:rsidRPr="003C1ED4">
          <w:rPr>
            <w:rStyle w:val="Hyperlink"/>
            <w:i/>
            <w:iCs/>
            <w:sz w:val="20"/>
            <w:szCs w:val="20"/>
          </w:rPr>
          <w:t>faststreamtech.com</w:t>
        </w:r>
      </w:hyperlink>
    </w:p>
    <w:p w14:paraId="07EB099B" w14:textId="12D24068" w:rsidR="00E92437" w:rsidRDefault="00E92437" w:rsidP="003E7078">
      <w:pPr>
        <w:pStyle w:val="NoSpacing"/>
        <w:jc w:val="center"/>
        <w:rPr>
          <w:i/>
          <w:iCs/>
          <w:sz w:val="24"/>
          <w:szCs w:val="24"/>
        </w:rPr>
      </w:pPr>
    </w:p>
    <w:p w14:paraId="6FC9AFC1" w14:textId="276873EE" w:rsidR="00E92437" w:rsidRDefault="00E92437" w:rsidP="003E7078">
      <w:pPr>
        <w:pStyle w:val="NoSpacing"/>
        <w:jc w:val="center"/>
        <w:rPr>
          <w:i/>
          <w:iCs/>
          <w:sz w:val="24"/>
          <w:szCs w:val="24"/>
        </w:rPr>
      </w:pPr>
    </w:p>
    <w:p w14:paraId="5E7D2E6A" w14:textId="77777777" w:rsidR="00705F0B" w:rsidRPr="00F9276C" w:rsidRDefault="00705F0B" w:rsidP="00705F0B">
      <w:pPr>
        <w:pStyle w:val="NoSpacing"/>
        <w:jc w:val="center"/>
        <w:rPr>
          <w:b/>
          <w:bCs/>
          <w:sz w:val="24"/>
          <w:szCs w:val="24"/>
        </w:rPr>
      </w:pPr>
      <w:r w:rsidRPr="00F9276C">
        <w:rPr>
          <w:b/>
          <w:bCs/>
          <w:sz w:val="24"/>
          <w:szCs w:val="24"/>
        </w:rPr>
        <w:t>Vinod Agrawal</w:t>
      </w:r>
    </w:p>
    <w:p w14:paraId="036A85E8" w14:textId="05551E0E"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r w:rsidR="00350B24">
        <w:rPr>
          <w:sz w:val="24"/>
          <w:szCs w:val="24"/>
        </w:rPr>
        <w:t>,</w:t>
      </w:r>
    </w:p>
    <w:p w14:paraId="289FD040" w14:textId="77777777" w:rsidR="00705F0B" w:rsidRPr="00F9276C" w:rsidRDefault="00705F0B" w:rsidP="00705F0B">
      <w:pPr>
        <w:pStyle w:val="NoSpacing"/>
        <w:jc w:val="center"/>
        <w:rPr>
          <w:sz w:val="24"/>
          <w:szCs w:val="24"/>
        </w:rPr>
      </w:pPr>
      <w:r w:rsidRPr="00F9276C">
        <w:rPr>
          <w:sz w:val="24"/>
          <w:szCs w:val="24"/>
        </w:rPr>
        <w:t>Bengaluru, Karnataka, India</w:t>
      </w:r>
    </w:p>
    <w:p w14:paraId="1604FF38" w14:textId="77777777" w:rsidR="00705F0B" w:rsidRPr="003C1ED4" w:rsidRDefault="00BB0F08" w:rsidP="00705F0B">
      <w:pPr>
        <w:pStyle w:val="NoSpacing"/>
        <w:jc w:val="center"/>
        <w:rPr>
          <w:i/>
          <w:iCs/>
        </w:rPr>
      </w:pPr>
      <w:hyperlink r:id="rId12" w:history="1">
        <w:r w:rsidR="00705F0B" w:rsidRPr="003C1ED4">
          <w:rPr>
            <w:rStyle w:val="Hyperlink"/>
            <w:i/>
            <w:iCs/>
            <w:sz w:val="20"/>
            <w:szCs w:val="20"/>
          </w:rPr>
          <w:t>vinod.agrawal@faststreamtech.com</w:t>
        </w:r>
      </w:hyperlink>
    </w:p>
    <w:p w14:paraId="2C6B9E56" w14:textId="77777777" w:rsidR="004633DF" w:rsidRDefault="004633DF" w:rsidP="003E7078">
      <w:pPr>
        <w:jc w:val="center"/>
        <w:sectPr w:rsidR="004633DF" w:rsidSect="00E92437">
          <w:type w:val="continuous"/>
          <w:pgSz w:w="11906" w:h="16838"/>
          <w:pgMar w:top="720" w:right="720" w:bottom="720" w:left="720" w:header="708" w:footer="708" w:gutter="0"/>
          <w:cols w:num="3" w:space="708"/>
          <w:docGrid w:linePitch="360"/>
        </w:sectPr>
      </w:pPr>
    </w:p>
    <w:p w14:paraId="2DDA6C32" w14:textId="374D385C" w:rsidR="00F02C11"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w:t>
      </w:r>
      <w:r w:rsidR="004E1CF4">
        <w:t>paper</w:t>
      </w:r>
      <w:r w:rsidRPr="00F9276C">
        <w:t xml:space="preserve">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2877FBDD" w14:textId="77777777" w:rsidR="001A5F42" w:rsidRPr="00F9276C" w:rsidRDefault="001A5F42" w:rsidP="00911E61">
      <w:pPr>
        <w:jc w:val="both"/>
      </w:pPr>
    </w:p>
    <w:p w14:paraId="1BD8AB15" w14:textId="678B9AB7" w:rsidR="00D3364C" w:rsidRPr="00742AF6" w:rsidRDefault="00D3364C" w:rsidP="00D3364C">
      <w:pPr>
        <w:jc w:val="center"/>
        <w:rPr>
          <w:b/>
          <w:bCs/>
          <w:sz w:val="28"/>
          <w:szCs w:val="28"/>
        </w:rPr>
      </w:pPr>
      <w:r w:rsidRPr="00742AF6">
        <w:rPr>
          <w:b/>
          <w:bCs/>
          <w:sz w:val="28"/>
          <w:szCs w:val="28"/>
        </w:rPr>
        <w:t>1. Introduction</w:t>
      </w:r>
    </w:p>
    <w:p w14:paraId="5A64CD58" w14:textId="0C7349D2" w:rsidR="00421284" w:rsidRDefault="000C02D5" w:rsidP="00911E61">
      <w:pPr>
        <w:jc w:val="both"/>
        <w:rPr>
          <w:rFonts w:cstheme="minorHAnsi"/>
        </w:rPr>
      </w:pPr>
      <w:r w:rsidRPr="00F9276C">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w:t>
      </w:r>
      <w:r w:rsidR="00231FAE">
        <w:t xml:space="preserve"> </w:t>
      </w:r>
      <w:r w:rsidR="00231FAE" w:rsidRPr="008B432A">
        <w:rPr>
          <w:rFonts w:cstheme="minorHAnsi"/>
          <w:b/>
          <w:bCs/>
        </w:rPr>
        <w:t>[</w:t>
      </w:r>
      <w:r w:rsidR="00231FAE">
        <w:rPr>
          <w:rFonts w:cstheme="minorHAnsi"/>
          <w:b/>
          <w:bCs/>
        </w:rPr>
        <w:t>1</w:t>
      </w:r>
      <w:r w:rsidR="00231FAE" w:rsidRPr="008B432A">
        <w:rPr>
          <w:rFonts w:cstheme="minorHAnsi"/>
          <w:b/>
          <w:bCs/>
        </w:rPr>
        <w:t>]</w:t>
      </w:r>
      <w:r w:rsidRPr="00F9276C">
        <w:t>.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9276C">
        <w:t xml:space="preserve"> </w:t>
      </w:r>
      <w:r w:rsidR="00BD45BA" w:rsidRPr="00F9276C">
        <w:rPr>
          <w:rFonts w:cstheme="minorHAnsi"/>
        </w:rPr>
        <w:t>Electrical Impedance Tomography – images are typically colour based representing the resistive properties on human bodies</w:t>
      </w:r>
      <w:r w:rsidR="00CE2146">
        <w:rPr>
          <w:rFonts w:cstheme="minorHAnsi"/>
        </w:rPr>
        <w:t xml:space="preserve"> </w:t>
      </w:r>
      <w:r w:rsidR="008F09AA">
        <w:rPr>
          <w:rFonts w:cstheme="minorHAnsi"/>
          <w:b/>
          <w:bCs/>
        </w:rPr>
        <w:t>[</w:t>
      </w:r>
      <w:r w:rsidR="009C75C3">
        <w:rPr>
          <w:rFonts w:cstheme="minorHAnsi"/>
          <w:b/>
          <w:bCs/>
        </w:rPr>
        <w:t>2</w:t>
      </w:r>
      <w:r w:rsidR="008F09AA">
        <w:rPr>
          <w:rFonts w:cstheme="minorHAnsi"/>
          <w:b/>
          <w:bCs/>
        </w:rPr>
        <w:t>]</w:t>
      </w:r>
      <w:r w:rsidR="00BD45BA" w:rsidRPr="00F9276C">
        <w:rPr>
          <w:rFonts w:cstheme="minorHAnsi"/>
        </w:rPr>
        <w:t xml:space="preserve">. </w:t>
      </w:r>
    </w:p>
    <w:p w14:paraId="27EF44AB" w14:textId="178EBFE7" w:rsidR="00BD45BA" w:rsidRDefault="00BD45BA" w:rsidP="00911E61">
      <w:pPr>
        <w:jc w:val="both"/>
        <w:rPr>
          <w:rFonts w:cstheme="minorHAnsi"/>
        </w:rPr>
      </w:pPr>
      <w:r w:rsidRPr="00F9276C">
        <w:rPr>
          <w:rFonts w:cstheme="minorHAnsi"/>
        </w:rPr>
        <w:t>The following image (right) is an experimental EIT image generated using electrodes</w:t>
      </w:r>
      <w:r w:rsidR="002E0686">
        <w:rPr>
          <w:rFonts w:cstheme="minorHAnsi"/>
        </w:rPr>
        <w:t xml:space="preserve"> (</w:t>
      </w:r>
      <w:r w:rsidR="002E0686" w:rsidRPr="006906E3">
        <w:rPr>
          <w:rFonts w:cstheme="minorHAnsi"/>
          <w:b/>
          <w:bCs/>
        </w:rPr>
        <w:t>Figure1</w:t>
      </w:r>
      <w:r w:rsidR="002E0686">
        <w:rPr>
          <w:rFonts w:cstheme="minorHAnsi"/>
        </w:rPr>
        <w:t>)</w:t>
      </w:r>
    </w:p>
    <w:p w14:paraId="3F10A570" w14:textId="26155582" w:rsidR="00BD45BA" w:rsidRDefault="00BD45BA" w:rsidP="00911E61">
      <w:pPr>
        <w:jc w:val="both"/>
      </w:pPr>
      <w:r w:rsidRPr="00F9276C">
        <w:rPr>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1B7E27E8" w14:textId="0C27D9B9" w:rsidR="00CE0710" w:rsidRPr="006906E3" w:rsidRDefault="00BE674F" w:rsidP="00BE674F">
      <w:pPr>
        <w:jc w:val="center"/>
        <w:rPr>
          <w:b/>
          <w:bCs/>
          <w:i/>
          <w:iCs/>
          <w:u w:val="single"/>
        </w:rPr>
      </w:pPr>
      <w:r w:rsidRPr="00BE674F">
        <w:rPr>
          <w:b/>
          <w:bCs/>
        </w:rPr>
        <w:t>(</w:t>
      </w:r>
      <w:r w:rsidR="00C02EB7" w:rsidRPr="00BE674F">
        <w:rPr>
          <w:b/>
          <w:bCs/>
        </w:rPr>
        <w:t>Figure 1</w:t>
      </w:r>
      <w:r w:rsidRPr="00BE674F">
        <w:rPr>
          <w:b/>
          <w:bCs/>
        </w:rPr>
        <w:t>)</w:t>
      </w:r>
      <w:r w:rsidR="00C02EB7" w:rsidRPr="00BE674F">
        <w:rPr>
          <w:b/>
          <w:bCs/>
        </w:rPr>
        <w:t xml:space="preserve"> - </w:t>
      </w:r>
      <w:r w:rsidR="00CE0710" w:rsidRPr="006906E3">
        <w:rPr>
          <w:b/>
          <w:bCs/>
          <w:i/>
          <w:iCs/>
          <w:u w:val="single"/>
        </w:rPr>
        <w:t>Sample Image of an EIT</w:t>
      </w:r>
    </w:p>
    <w:p w14:paraId="0EBAC054" w14:textId="5EC3AD83" w:rsidR="00FB6312" w:rsidRDefault="00BD45BA" w:rsidP="003616E1">
      <w:pPr>
        <w:jc w:val="both"/>
        <w:rPr>
          <w:rFonts w:cstheme="minorHAnsi"/>
        </w:rPr>
      </w:pPr>
      <w:r w:rsidRPr="00F9276C">
        <w:rPr>
          <w:rFonts w:cstheme="minorHAnsi"/>
        </w:rPr>
        <w:t>The resistive properties of the images are assigned colour codes and are plotted.</w:t>
      </w:r>
    </w:p>
    <w:p w14:paraId="13E47540" w14:textId="77777777" w:rsidR="003616E1" w:rsidRDefault="003616E1" w:rsidP="003616E1">
      <w:pPr>
        <w:jc w:val="both"/>
        <w:rPr>
          <w:b/>
          <w:bCs/>
          <w:sz w:val="28"/>
          <w:szCs w:val="28"/>
        </w:rPr>
      </w:pPr>
    </w:p>
    <w:p w14:paraId="3DA01104" w14:textId="0410AC9D" w:rsidR="00427FFA" w:rsidRPr="00742AF6" w:rsidRDefault="00427FFA" w:rsidP="00427FFA">
      <w:pPr>
        <w:jc w:val="center"/>
        <w:rPr>
          <w:b/>
          <w:bCs/>
          <w:sz w:val="28"/>
          <w:szCs w:val="28"/>
        </w:rPr>
      </w:pPr>
      <w:r w:rsidRPr="00742AF6">
        <w:rPr>
          <w:b/>
          <w:bCs/>
          <w:sz w:val="28"/>
          <w:szCs w:val="28"/>
        </w:rPr>
        <w:t>2. Machine Learning</w:t>
      </w:r>
    </w:p>
    <w:p w14:paraId="53995CDE" w14:textId="12EB37A5"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9276C">
        <w:t xml:space="preserve"> </w:t>
      </w:r>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r w:rsidR="00E26ADE">
        <w:t xml:space="preserve"> </w:t>
      </w:r>
      <w:r w:rsidR="00E26ADE" w:rsidRPr="008B432A">
        <w:rPr>
          <w:b/>
          <w:bCs/>
        </w:rPr>
        <w:t>[</w:t>
      </w:r>
      <w:r w:rsidR="009C75C3">
        <w:rPr>
          <w:b/>
          <w:bCs/>
        </w:rPr>
        <w:t>3</w:t>
      </w:r>
      <w:r w:rsidR="00E26ADE" w:rsidRPr="008B432A">
        <w:rPr>
          <w:b/>
          <w:bCs/>
        </w:rPr>
        <w:t>]</w:t>
      </w:r>
      <w:r w:rsidRPr="00F9276C">
        <w:t>.</w:t>
      </w:r>
    </w:p>
    <w:p w14:paraId="3D8CA4DD" w14:textId="77777777" w:rsidR="00427FFA" w:rsidRPr="00F9276C" w:rsidRDefault="00427FFA" w:rsidP="00427FFA">
      <w:pPr>
        <w:jc w:val="both"/>
        <w:rPr>
          <w:i/>
          <w:iCs/>
        </w:rPr>
      </w:pPr>
      <w:r w:rsidRPr="00F9276C">
        <w:rPr>
          <w:i/>
          <w:iCs/>
        </w:rPr>
        <w:t>Supervised Learning</w:t>
      </w:r>
    </w:p>
    <w:p w14:paraId="227D2814" w14:textId="77777777" w:rsidR="002A291B" w:rsidRDefault="00427FFA" w:rsidP="00427FFA">
      <w:pPr>
        <w:jc w:val="both"/>
      </w:pPr>
      <w:r w:rsidRPr="00F9276C">
        <w:t xml:space="preserve">Machine Learning systems can be classified according to the amount and type of supervision they get during </w:t>
      </w:r>
    </w:p>
    <w:p w14:paraId="1AD57181" w14:textId="77777777" w:rsidR="002A291B" w:rsidRDefault="002A291B" w:rsidP="00427FFA">
      <w:pPr>
        <w:jc w:val="both"/>
      </w:pPr>
    </w:p>
    <w:p w14:paraId="579D818F" w14:textId="6C028988" w:rsidR="00427FFA" w:rsidRDefault="00427FFA" w:rsidP="00427FFA">
      <w:pPr>
        <w:jc w:val="both"/>
      </w:pPr>
      <w:r w:rsidRPr="00F9276C">
        <w:t>training. There are four major categories: supervised learning, unsupervised learning, semi-supervised learning, and Reinforcement Learning</w:t>
      </w:r>
      <w:r w:rsidR="002F1E56">
        <w:t xml:space="preserve"> </w:t>
      </w:r>
      <w:r w:rsidR="002F1E56" w:rsidRPr="00F54F0E">
        <w:rPr>
          <w:b/>
          <w:bCs/>
        </w:rPr>
        <w:t>[</w:t>
      </w:r>
      <w:r w:rsidR="002F1E56">
        <w:rPr>
          <w:b/>
          <w:bCs/>
        </w:rPr>
        <w:t>4</w:t>
      </w:r>
      <w:r w:rsidR="002F1E56" w:rsidRPr="00F54F0E">
        <w:rPr>
          <w:b/>
          <w:bCs/>
        </w:rPr>
        <w:t>]</w:t>
      </w:r>
      <w:r w:rsidR="002F1E56">
        <w:rPr>
          <w:b/>
          <w:bCs/>
        </w:rPr>
        <w:t xml:space="preserve">. </w:t>
      </w:r>
      <w:r w:rsidRPr="00F9276C">
        <w:t>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r w:rsidR="00F54F0E">
        <w:t xml:space="preserve"> </w:t>
      </w:r>
      <w:r w:rsidR="00173EDB">
        <w:rPr>
          <w:b/>
          <w:bCs/>
        </w:rPr>
        <w:t>[</w:t>
      </w:r>
      <w:r w:rsidR="009C75C3">
        <w:rPr>
          <w:b/>
          <w:bCs/>
        </w:rPr>
        <w:t>5</w:t>
      </w:r>
      <w:r w:rsidR="00173EDB">
        <w:rPr>
          <w:b/>
          <w:bCs/>
        </w:rPr>
        <w:t>]</w:t>
      </w:r>
      <w:r w:rsidRPr="00F9276C">
        <w:t>.</w:t>
      </w:r>
    </w:p>
    <w:p w14:paraId="6A8538EF" w14:textId="77777777" w:rsidR="00F9276C" w:rsidRPr="00F9276C" w:rsidRDefault="00F9276C" w:rsidP="00427FFA">
      <w:pPr>
        <w:jc w:val="both"/>
      </w:pPr>
    </w:p>
    <w:p w14:paraId="7F103D3C" w14:textId="4D348FFA"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43394732" w14:textId="412BF8A2" w:rsidR="000C02D5" w:rsidRPr="00F9276C" w:rsidRDefault="000C02D5" w:rsidP="00911E61">
      <w:pPr>
        <w:jc w:val="both"/>
      </w:pPr>
      <w:r w:rsidRPr="00F9276C">
        <w:t xml:space="preserve">The goal of the </w:t>
      </w:r>
      <w:r w:rsidR="00F91688">
        <w:t>paper</w:t>
      </w:r>
      <w:r w:rsidRPr="00F9276C">
        <w:t xml:space="preserve">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t xml:space="preserve">d </w:t>
      </w: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r w:rsidR="00233B5D" w:rsidRPr="008B432A">
        <w:rPr>
          <w:b/>
          <w:bCs/>
        </w:rPr>
        <w:t>[</w:t>
      </w:r>
      <w:r w:rsidR="009C75C3">
        <w:rPr>
          <w:b/>
          <w:bCs/>
        </w:rPr>
        <w:t>6</w:t>
      </w:r>
      <w:r w:rsidR="00233B5D" w:rsidRPr="008B432A">
        <w:rPr>
          <w:b/>
          <w:bCs/>
        </w:rPr>
        <w:t>]</w:t>
      </w:r>
      <w:r w:rsidR="004C3B5A">
        <w:rPr>
          <w:b/>
          <w:bCs/>
        </w:rPr>
        <w:t>.</w:t>
      </w:r>
    </w:p>
    <w:p w14:paraId="0EB570F2" w14:textId="293D4F7F" w:rsidR="000C02D5" w:rsidRPr="00F9276C" w:rsidRDefault="000C02D5" w:rsidP="00911E61">
      <w:pPr>
        <w:jc w:val="both"/>
      </w:pPr>
      <w:r w:rsidRPr="00F9276C">
        <w:t xml:space="preserve">The </w:t>
      </w:r>
      <w:r w:rsidR="00F91688">
        <w:t>paper</w:t>
      </w:r>
      <w:r w:rsidRPr="00F9276C">
        <w:t xml:space="preserve">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w:t>
      </w:r>
      <w:r w:rsidRPr="00F9276C">
        <w:t>reading those images into matrices</w:t>
      </w:r>
      <w:r w:rsidR="00260AEC" w:rsidRPr="00260AEC">
        <w:rPr>
          <w:b/>
          <w:bCs/>
        </w:rPr>
        <w:t xml:space="preserve"> </w:t>
      </w:r>
      <w:r w:rsidR="00260AEC" w:rsidRPr="008B432A">
        <w:rPr>
          <w:b/>
          <w:bCs/>
        </w:rPr>
        <w:t>[</w:t>
      </w:r>
      <w:r w:rsidR="00260AEC">
        <w:rPr>
          <w:b/>
          <w:bCs/>
        </w:rPr>
        <w:t>7</w:t>
      </w:r>
      <w:r w:rsidR="00260AEC" w:rsidRPr="008B432A">
        <w:rPr>
          <w:b/>
          <w:bCs/>
        </w:rPr>
        <w:t>]</w:t>
      </w:r>
      <w:r w:rsidR="00437BAC">
        <w:rPr>
          <w:b/>
          <w:bCs/>
        </w:rPr>
        <w:t>.</w:t>
      </w:r>
      <w:r w:rsidRPr="00F9276C">
        <w:t xml:space="preserve"> A dataset of count of pixels of various intensity ranges are created. A machine learning model is created out the dataset</w:t>
      </w:r>
      <w:r w:rsidR="00F8249F">
        <w:t xml:space="preserve"> </w:t>
      </w:r>
      <w:r w:rsidR="009E12E7">
        <w:rPr>
          <w:b/>
          <w:bCs/>
        </w:rPr>
        <w:t>[</w:t>
      </w:r>
      <w:r w:rsidR="009C75C3">
        <w:rPr>
          <w:b/>
          <w:bCs/>
        </w:rPr>
        <w:t>8</w:t>
      </w:r>
      <w:r w:rsidR="009E12E7">
        <w:rPr>
          <w:b/>
          <w:bCs/>
        </w:rPr>
        <w:t>]</w:t>
      </w:r>
      <w:r w:rsidR="00437BAC">
        <w:rPr>
          <w:b/>
          <w:bCs/>
        </w:rPr>
        <w:t>.</w:t>
      </w:r>
    </w:p>
    <w:p w14:paraId="414E27C1" w14:textId="77777777" w:rsidR="00AE7600" w:rsidRPr="00F9276C" w:rsidRDefault="00AE7600" w:rsidP="00615BD7">
      <w:pPr>
        <w:jc w:val="both"/>
      </w:pPr>
      <w:r w:rsidRPr="00F9276C">
        <w:t>List of classifiers/algorithms used:</w:t>
      </w:r>
    </w:p>
    <w:p w14:paraId="397D05CB" w14:textId="7C7F2844" w:rsidR="00AE7600" w:rsidRPr="00F9276C" w:rsidRDefault="00AE7600" w:rsidP="00615BD7">
      <w:pPr>
        <w:pStyle w:val="NoSpacing"/>
        <w:numPr>
          <w:ilvl w:val="0"/>
          <w:numId w:val="1"/>
        </w:numPr>
      </w:pPr>
      <w:r w:rsidRPr="00F9276C">
        <w:t>K – Nearest Neighbours</w:t>
      </w:r>
    </w:p>
    <w:p w14:paraId="3CE0A80A" w14:textId="3538A367" w:rsidR="00AE7600" w:rsidRPr="00F9276C" w:rsidRDefault="00AE7600" w:rsidP="00615BD7">
      <w:pPr>
        <w:pStyle w:val="NoSpacing"/>
        <w:numPr>
          <w:ilvl w:val="0"/>
          <w:numId w:val="1"/>
        </w:numPr>
      </w:pPr>
      <w:r w:rsidRPr="00F9276C">
        <w:t>Decision Tree Classifier</w:t>
      </w:r>
    </w:p>
    <w:p w14:paraId="119B62F9" w14:textId="58E17312" w:rsidR="00AE7600" w:rsidRPr="00F9276C" w:rsidRDefault="00AE7600" w:rsidP="00615BD7">
      <w:pPr>
        <w:pStyle w:val="NoSpacing"/>
        <w:numPr>
          <w:ilvl w:val="0"/>
          <w:numId w:val="1"/>
        </w:numPr>
      </w:pPr>
      <w:r w:rsidRPr="00F9276C">
        <w:t>Kernel Support Vector Machines</w:t>
      </w:r>
    </w:p>
    <w:p w14:paraId="1130AE0C" w14:textId="5C084C69" w:rsidR="00AE7600" w:rsidRPr="00F9276C" w:rsidRDefault="00AE7600" w:rsidP="00615BD7">
      <w:pPr>
        <w:pStyle w:val="NoSpacing"/>
        <w:numPr>
          <w:ilvl w:val="0"/>
          <w:numId w:val="1"/>
        </w:numPr>
      </w:pPr>
      <w:r w:rsidRPr="00F9276C">
        <w:t>Logistic Regression Classifier</w:t>
      </w:r>
    </w:p>
    <w:p w14:paraId="1391AFB2" w14:textId="45682DF0" w:rsidR="00AE7600" w:rsidRPr="00F9276C" w:rsidRDefault="00AE7600" w:rsidP="00615BD7">
      <w:pPr>
        <w:pStyle w:val="NoSpacing"/>
        <w:numPr>
          <w:ilvl w:val="0"/>
          <w:numId w:val="1"/>
        </w:numPr>
      </w:pPr>
      <w:r w:rsidRPr="00F9276C">
        <w:t>Naïve Bayes Classifier</w:t>
      </w:r>
    </w:p>
    <w:p w14:paraId="570DEF05" w14:textId="48B72934" w:rsidR="00AE7600" w:rsidRPr="00F9276C" w:rsidRDefault="00AE7600" w:rsidP="00615BD7">
      <w:pPr>
        <w:pStyle w:val="NoSpacing"/>
        <w:numPr>
          <w:ilvl w:val="0"/>
          <w:numId w:val="1"/>
        </w:numPr>
      </w:pPr>
      <w:r w:rsidRPr="00F9276C">
        <w:t>Random Forest Classifier</w:t>
      </w:r>
    </w:p>
    <w:p w14:paraId="4A970D9C" w14:textId="00749AF6" w:rsidR="000C02D5" w:rsidRPr="00F9276C" w:rsidRDefault="00AE7600" w:rsidP="00615BD7">
      <w:pPr>
        <w:pStyle w:val="NoSpacing"/>
        <w:numPr>
          <w:ilvl w:val="0"/>
          <w:numId w:val="1"/>
        </w:numPr>
      </w:pPr>
      <w:r w:rsidRPr="00F9276C">
        <w:t>Support Vector Machines</w:t>
      </w:r>
    </w:p>
    <w:p w14:paraId="14698E29" w14:textId="307F769D" w:rsidR="00562BEE" w:rsidRPr="00F9276C" w:rsidRDefault="00562BEE" w:rsidP="00562BEE">
      <w:pPr>
        <w:pStyle w:val="NoSpacing"/>
      </w:pPr>
    </w:p>
    <w:p w14:paraId="4C11DD13" w14:textId="77777777" w:rsidR="00DA2E34" w:rsidRDefault="00DA2E34" w:rsidP="00223C23">
      <w:pPr>
        <w:pStyle w:val="NoSpacing"/>
        <w:jc w:val="center"/>
        <w:rPr>
          <w:b/>
          <w:bCs/>
          <w:sz w:val="28"/>
          <w:szCs w:val="28"/>
        </w:rPr>
      </w:pPr>
    </w:p>
    <w:p w14:paraId="7B5C1D94" w14:textId="4AC66A64" w:rsidR="00223C23" w:rsidRDefault="00D96D4D" w:rsidP="00223C23">
      <w:pPr>
        <w:pStyle w:val="NoSpacing"/>
        <w:jc w:val="center"/>
        <w:rPr>
          <w:b/>
          <w:bCs/>
          <w:sz w:val="28"/>
          <w:szCs w:val="28"/>
        </w:rPr>
      </w:pPr>
      <w:r w:rsidRPr="00742AF6">
        <w:rPr>
          <w:b/>
          <w:bCs/>
          <w:sz w:val="28"/>
          <w:szCs w:val="28"/>
        </w:rPr>
        <w:t>4. Identifying pixels by contours</w:t>
      </w:r>
    </w:p>
    <w:p w14:paraId="5CD168DF" w14:textId="77777777" w:rsidR="00607A21" w:rsidRDefault="00607A21" w:rsidP="00607A21">
      <w:pPr>
        <w:pStyle w:val="NoSpacing"/>
        <w:rPr>
          <w:rFonts w:cstheme="minorHAnsi"/>
        </w:rPr>
      </w:pPr>
    </w:p>
    <w:p w14:paraId="38EC504D" w14:textId="6CD0A726" w:rsidR="00607A21" w:rsidRPr="00607A21" w:rsidRDefault="00607A21" w:rsidP="005E0DA7">
      <w:pPr>
        <w:pStyle w:val="NoSpacing"/>
        <w:jc w:val="both"/>
        <w:rPr>
          <w:rFonts w:cstheme="minorHAnsi"/>
        </w:rPr>
      </w:pPr>
      <w:r w:rsidRPr="00F9276C">
        <w:rPr>
          <w:rFonts w:cstheme="minorHAnsi"/>
        </w:rPr>
        <w:t>A typical contour image of the same EIT Image looks like this. The colours here are representative and are not related to any colours in resistive properties. The intensity range is from 0 to 1 where 0 being the lowest and 1 being the highest. The x and the y axis are count of pixels</w:t>
      </w:r>
      <w:r>
        <w:rPr>
          <w:rFonts w:cstheme="minorHAnsi"/>
        </w:rPr>
        <w:t xml:space="preserve"> of the image. (</w:t>
      </w:r>
      <w:r w:rsidRPr="00F035A3">
        <w:rPr>
          <w:rFonts w:cstheme="minorHAnsi"/>
          <w:b/>
          <w:bCs/>
        </w:rPr>
        <w:t>Figure 2</w:t>
      </w:r>
      <w:r>
        <w:rPr>
          <w:rFonts w:cstheme="minorHAnsi"/>
          <w:b/>
          <w:bCs/>
        </w:rPr>
        <w:t>)</w:t>
      </w:r>
    </w:p>
    <w:p w14:paraId="308B2C99" w14:textId="31105AED" w:rsidR="00223C23" w:rsidRPr="00F9276C" w:rsidRDefault="00656A19" w:rsidP="00223C23">
      <w:pPr>
        <w:pStyle w:val="NoSpacing"/>
        <w:jc w:val="center"/>
        <w:rPr>
          <w:rFonts w:cstheme="minorHAnsi"/>
        </w:rPr>
      </w:pPr>
      <w:r w:rsidRPr="00F9276C">
        <w:rPr>
          <w:rFonts w:cstheme="minorHAnsi"/>
          <w:noProof/>
        </w:rPr>
        <w:drawing>
          <wp:anchor distT="0" distB="0" distL="114300" distR="114300" simplePos="0" relativeHeight="251659264" behindDoc="0" locked="0" layoutInCell="1" allowOverlap="1" wp14:anchorId="7E000434" wp14:editId="1A93CE62">
            <wp:simplePos x="0" y="0"/>
            <wp:positionH relativeFrom="column">
              <wp:posOffset>86360</wp:posOffset>
            </wp:positionH>
            <wp:positionV relativeFrom="paragraph">
              <wp:posOffset>178435</wp:posOffset>
            </wp:positionV>
            <wp:extent cx="3208020" cy="26060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p>
    <w:p w14:paraId="610D687D" w14:textId="3ED94A9E" w:rsidR="00656A19" w:rsidRDefault="001C3C59" w:rsidP="00E000FE">
      <w:pPr>
        <w:pStyle w:val="NoSpacing"/>
        <w:rPr>
          <w:rFonts w:cstheme="minorHAnsi"/>
        </w:rPr>
      </w:pPr>
      <w:r w:rsidRPr="00F9276C">
        <w:rPr>
          <w:rFonts w:cstheme="minorHAnsi"/>
        </w:rPr>
        <w:tab/>
      </w:r>
    </w:p>
    <w:p w14:paraId="26A0460D" w14:textId="193D60BE" w:rsidR="00656A19" w:rsidRPr="00CB3051" w:rsidRDefault="00206A40" w:rsidP="00656A19">
      <w:pPr>
        <w:jc w:val="center"/>
        <w:rPr>
          <w:b/>
          <w:bCs/>
        </w:rPr>
      </w:pPr>
      <w:r>
        <w:rPr>
          <w:b/>
          <w:bCs/>
        </w:rPr>
        <w:t xml:space="preserve">(Figure 2) -  </w:t>
      </w:r>
      <w:r w:rsidR="00656A19" w:rsidRPr="00206A40">
        <w:rPr>
          <w:b/>
          <w:bCs/>
          <w:i/>
          <w:iCs/>
          <w:u w:val="single"/>
        </w:rPr>
        <w:t>EIT Contour Plot of the sample image</w:t>
      </w:r>
      <w:r w:rsidR="00656A19">
        <w:rPr>
          <w:b/>
          <w:bCs/>
        </w:rPr>
        <w:t xml:space="preserve"> </w:t>
      </w:r>
    </w:p>
    <w:p w14:paraId="0FA2CC28" w14:textId="77777777" w:rsidR="000C02D5" w:rsidRPr="00F9276C" w:rsidRDefault="000C02D5" w:rsidP="00911E61">
      <w:pPr>
        <w:jc w:val="both"/>
      </w:pPr>
    </w:p>
    <w:p w14:paraId="761BCD04" w14:textId="3C3064BA" w:rsidR="0032002D" w:rsidRPr="00742AF6" w:rsidRDefault="0032002D" w:rsidP="0032002D">
      <w:pPr>
        <w:jc w:val="center"/>
        <w:rPr>
          <w:b/>
          <w:bCs/>
          <w:sz w:val="28"/>
          <w:szCs w:val="28"/>
        </w:rPr>
      </w:pPr>
      <w:r w:rsidRPr="00742AF6">
        <w:rPr>
          <w:b/>
          <w:bCs/>
          <w:sz w:val="28"/>
          <w:szCs w:val="28"/>
        </w:rPr>
        <w:t>5. Importing and analysing sample images</w:t>
      </w:r>
    </w:p>
    <w:p w14:paraId="747FB422" w14:textId="77777777" w:rsidR="00B04664" w:rsidRDefault="0032002D" w:rsidP="005E0DA7">
      <w:pPr>
        <w:jc w:val="both"/>
      </w:pPr>
      <w:r w:rsidRPr="00F9276C">
        <w:t>An image in processed in numpy</w:t>
      </w:r>
      <w:r w:rsidR="00E33885">
        <w:t xml:space="preserve"> (image processing library)</w:t>
      </w:r>
      <w:r w:rsidRPr="00F9276C">
        <w:t xml:space="preserve"> is basically a three-dimensional matrix where each dimension represents the intensity of the respective colour value. A couple of few basic assumptions and paradigms are made when processing an image. The image is converted to grayscale. It can </w:t>
      </w:r>
    </w:p>
    <w:p w14:paraId="2A61FCDF" w14:textId="77777777" w:rsidR="00B04664" w:rsidRDefault="00B04664" w:rsidP="005E0DA7">
      <w:pPr>
        <w:jc w:val="both"/>
      </w:pPr>
    </w:p>
    <w:p w14:paraId="5CCED1FA" w14:textId="721853AC" w:rsidR="0032002D" w:rsidRPr="00F9276C" w:rsidRDefault="00B04664" w:rsidP="005E0DA7">
      <w:pPr>
        <w:jc w:val="both"/>
        <w:rPr>
          <w:rFonts w:cstheme="minorHAnsi"/>
        </w:rPr>
      </w:pPr>
      <w:r w:rsidRPr="00F9276C">
        <w:t>also,</w:t>
      </w:r>
      <w:r w:rsidR="0032002D" w:rsidRPr="00F9276C">
        <w:t xml:space="preserve"> be a colour filter or a gradient but to simplify the process, it is converted to grayscale. A grayscale image is basically a two-dimensional matrix where each dimension represents the intensity of either black or white.</w:t>
      </w:r>
      <w:r w:rsidR="0032002D" w:rsidRPr="00F9276C">
        <w:rPr>
          <w:rFonts w:cstheme="minorHAnsi"/>
          <w:sz w:val="32"/>
          <w:szCs w:val="32"/>
        </w:rPr>
        <w:t xml:space="preserve"> </w:t>
      </w:r>
      <w:r w:rsidR="0032002D" w:rsidRPr="00F9276C">
        <w:rPr>
          <w:rFonts w:cstheme="minorHAnsi"/>
        </w:rPr>
        <w:t>1000 sample images are generated using the following tools:</w:t>
      </w:r>
    </w:p>
    <w:p w14:paraId="055A4E72" w14:textId="244F0EA6" w:rsidR="0032002D" w:rsidRPr="00F9276C" w:rsidRDefault="0032002D" w:rsidP="005E0DA7">
      <w:pPr>
        <w:jc w:val="both"/>
        <w:rPr>
          <w:rFonts w:cstheme="minorHAnsi"/>
        </w:rPr>
      </w:pPr>
      <w:r w:rsidRPr="00F9276C">
        <w:rPr>
          <w:rFonts w:cstheme="minorHAnsi"/>
        </w:rPr>
        <w:t>Numpy random</w:t>
      </w:r>
      <w:r w:rsidR="004718C6">
        <w:rPr>
          <w:rFonts w:cstheme="minorHAnsi"/>
        </w:rPr>
        <w:t xml:space="preserve"> (random number generator)</w:t>
      </w:r>
      <w:r w:rsidRPr="00F9276C">
        <w:rPr>
          <w:rFonts w:cstheme="minorHAnsi"/>
        </w:rPr>
        <w:t>:</w:t>
      </w:r>
    </w:p>
    <w:p w14:paraId="74803118" w14:textId="77777777" w:rsidR="0032002D" w:rsidRPr="002F57D8" w:rsidRDefault="0032002D" w:rsidP="005E0DA7">
      <w:pPr>
        <w:pStyle w:val="ListParagraph"/>
        <w:numPr>
          <w:ilvl w:val="0"/>
          <w:numId w:val="9"/>
        </w:numPr>
        <w:jc w:val="both"/>
        <w:rPr>
          <w:rFonts w:cstheme="minorHAnsi"/>
        </w:rPr>
      </w:pPr>
      <w:r w:rsidRPr="002F57D8">
        <w:rPr>
          <w:rFonts w:cstheme="minorHAnsi"/>
        </w:rPr>
        <w:t>Returns a sample (or samples) from the “standard normal” distribution.</w:t>
      </w:r>
    </w:p>
    <w:p w14:paraId="74E86312" w14:textId="77777777" w:rsidR="0032002D" w:rsidRPr="002F57D8" w:rsidRDefault="0032002D" w:rsidP="005E0DA7">
      <w:pPr>
        <w:pStyle w:val="ListParagraph"/>
        <w:numPr>
          <w:ilvl w:val="0"/>
          <w:numId w:val="9"/>
        </w:numPr>
        <w:jc w:val="both"/>
        <w:rPr>
          <w:rFonts w:cstheme="minorHAnsi"/>
        </w:rPr>
      </w:pPr>
      <w:r w:rsidRPr="002F57D8">
        <w:rPr>
          <w:rFonts w:cstheme="minorHAnsi"/>
        </w:rPr>
        <w:t xml:space="preserve">If positive, </w:t>
      </w:r>
      <w:proofErr w:type="spellStart"/>
      <w:r w:rsidRPr="002F57D8">
        <w:rPr>
          <w:rFonts w:cstheme="minorHAnsi"/>
        </w:rPr>
        <w:t>int_like</w:t>
      </w:r>
      <w:proofErr w:type="spellEnd"/>
      <w:r w:rsidRPr="002F57D8">
        <w:rPr>
          <w:rFonts w:cstheme="minorHAnsi"/>
        </w:rPr>
        <w:t xml:space="preserve"> or int-convertible arguments are provided, random generates an array of shape (d0, d1, ..., </w:t>
      </w:r>
      <w:proofErr w:type="spellStart"/>
      <w:r w:rsidRPr="002F57D8">
        <w:rPr>
          <w:rFonts w:cstheme="minorHAnsi"/>
        </w:rPr>
        <w:t>dn</w:t>
      </w:r>
      <w:proofErr w:type="spellEnd"/>
      <w:r w:rsidRPr="002F57D8">
        <w:rPr>
          <w:rFonts w:cstheme="minorHAnsi"/>
        </w:rPr>
        <w:t xml:space="preserve">), filled with random floats sampled from a univariate “normal” (Gaussian) distribution of mean 0 and variance 1 (if any of the </w:t>
      </w:r>
      <w:proofErr w:type="spellStart"/>
      <w:r w:rsidRPr="002F57D8">
        <w:rPr>
          <w:rFonts w:cstheme="minorHAnsi"/>
        </w:rPr>
        <w:t>d_i</w:t>
      </w:r>
      <w:proofErr w:type="spellEnd"/>
      <w:r w:rsidRPr="002F57D8">
        <w:rPr>
          <w:rFonts w:cstheme="minorHAnsi"/>
        </w:rPr>
        <w:t xml:space="preserve"> are floats, they are first converted to integers by truncation). A single float randomly sampled from the distribution is returned if no argument is provided</w:t>
      </w:r>
    </w:p>
    <w:p w14:paraId="104538A3" w14:textId="3688125B" w:rsidR="00426275" w:rsidRDefault="00426275" w:rsidP="0032002D">
      <w:pPr>
        <w:shd w:val="clear" w:color="auto" w:fill="FFFFFF"/>
        <w:spacing w:after="0" w:line="330" w:lineRule="atLeast"/>
        <w:rPr>
          <w:rFonts w:ascii="Consolas" w:eastAsia="Times New Roman" w:hAnsi="Consolas" w:cs="Times New Roman"/>
          <w:color w:val="008000"/>
          <w:lang w:eastAsia="en-IN"/>
        </w:rPr>
      </w:pPr>
      <w:r>
        <w:rPr>
          <w:rFonts w:cstheme="minorHAnsi"/>
        </w:rPr>
        <w:t xml:space="preserve">The following code generates random numbers in the </w:t>
      </w:r>
      <w:r w:rsidR="008C7453">
        <w:rPr>
          <w:rFonts w:cstheme="minorHAnsi"/>
        </w:rPr>
        <w:t>form of matrices using normal distribution</w:t>
      </w:r>
      <w:r w:rsidR="007255CF">
        <w:rPr>
          <w:rFonts w:cstheme="minorHAnsi"/>
        </w:rPr>
        <w:t>:</w:t>
      </w:r>
    </w:p>
    <w:p w14:paraId="122DA566" w14:textId="75F34259"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7C2EF745"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30D0FB4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r w:rsidRPr="00F9276C">
        <w:rPr>
          <w:rFonts w:ascii="Consolas" w:eastAsia="Times New Roman" w:hAnsi="Consolas" w:cs="Times New Roman"/>
          <w:color w:val="000000"/>
          <w:sz w:val="28"/>
          <w:szCs w:val="28"/>
          <w:lang w:eastAsia="en-IN"/>
        </w:rPr>
        <w:t xml:space="preserve">    </w:t>
      </w:r>
    </w:p>
    <w:p w14:paraId="5C443A71" w14:textId="5C3BE719" w:rsidR="0032002D" w:rsidRPr="00F9276C" w:rsidRDefault="0032002D" w:rsidP="005E0DA7">
      <w:pPr>
        <w:shd w:val="clear" w:color="auto" w:fill="FFFFFF"/>
        <w:spacing w:after="0" w:line="330" w:lineRule="atLeast"/>
        <w:jc w:val="both"/>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005E5A1D">
        <w:rPr>
          <w:rFonts w:eastAsia="Times New Roman" w:cstheme="minorHAnsi"/>
          <w:color w:val="000000"/>
          <w:lang w:eastAsia="en-IN"/>
        </w:rPr>
        <w:t xml:space="preserve"> (random matrices generator)</w:t>
      </w:r>
      <w:r w:rsidRPr="00F9276C">
        <w:rPr>
          <w:rFonts w:eastAsia="Times New Roman" w:cstheme="minorHAnsi"/>
          <w:color w:val="000000"/>
          <w:lang w:eastAsia="en-IN"/>
        </w:rPr>
        <w:t>:</w:t>
      </w:r>
    </w:p>
    <w:p w14:paraId="5F55CA1B" w14:textId="071EBE25" w:rsidR="00666E6A" w:rsidRPr="00F9276C" w:rsidRDefault="0032002D" w:rsidP="005E0DA7">
      <w:pPr>
        <w:pStyle w:val="NoSpacing"/>
        <w:numPr>
          <w:ilvl w:val="0"/>
          <w:numId w:val="5"/>
        </w:numPr>
        <w:jc w:val="both"/>
        <w:rPr>
          <w:sz w:val="24"/>
          <w:szCs w:val="24"/>
          <w:lang w:eastAsia="en-IN"/>
        </w:rPr>
      </w:pPr>
      <w:r w:rsidRPr="00F9276C">
        <w:rPr>
          <w:sz w:val="24"/>
          <w:szCs w:val="24"/>
          <w:lang w:eastAsia="en-IN"/>
        </w:rPr>
        <w:t>Return coordinate matrices from coordinate vectors.</w:t>
      </w:r>
    </w:p>
    <w:p w14:paraId="76E350B2" w14:textId="77777777" w:rsidR="0032002D" w:rsidRPr="00F9276C" w:rsidRDefault="0032002D" w:rsidP="005E0DA7">
      <w:pPr>
        <w:pStyle w:val="NoSpacing"/>
        <w:numPr>
          <w:ilvl w:val="0"/>
          <w:numId w:val="5"/>
        </w:numPr>
        <w:jc w:val="both"/>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6453E409" w14:textId="583B5631" w:rsidR="00982AA4" w:rsidRDefault="00982AA4" w:rsidP="0032002D">
      <w:pPr>
        <w:shd w:val="clear" w:color="auto" w:fill="FFFFFF"/>
        <w:spacing w:after="0" w:line="330" w:lineRule="atLeast"/>
        <w:rPr>
          <w:rFonts w:ascii="Consolas" w:eastAsia="Times New Roman" w:hAnsi="Consolas" w:cs="Times New Roman"/>
          <w:color w:val="008000"/>
          <w:lang w:eastAsia="en-IN"/>
        </w:rPr>
      </w:pPr>
    </w:p>
    <w:p w14:paraId="77668358" w14:textId="16C3B251" w:rsidR="008C7453" w:rsidRPr="00F9276C" w:rsidRDefault="008C7453" w:rsidP="0032002D">
      <w:pPr>
        <w:shd w:val="clear" w:color="auto" w:fill="FFFFFF"/>
        <w:spacing w:after="0" w:line="330" w:lineRule="atLeast"/>
        <w:rPr>
          <w:rFonts w:ascii="Consolas" w:eastAsia="Times New Roman" w:hAnsi="Consolas" w:cs="Times New Roman"/>
          <w:color w:val="008000"/>
          <w:lang w:eastAsia="en-IN"/>
        </w:rPr>
      </w:pPr>
      <w:r>
        <w:rPr>
          <w:rFonts w:cstheme="minorHAnsi"/>
        </w:rPr>
        <w:t>The following code generates interpolation points using line space method</w:t>
      </w:r>
      <w:r w:rsidR="007255CF">
        <w:rPr>
          <w:rFonts w:cstheme="minorHAnsi"/>
        </w:rPr>
        <w:t>:</w:t>
      </w:r>
    </w:p>
    <w:p w14:paraId="2F0C7191" w14:textId="154071A1"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0B6D98A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0686E5E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002E026C" w14:textId="2A4ED304" w:rsidR="0032002D"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2D01F8BA" w14:textId="3FAFBADB" w:rsidR="00B04664" w:rsidRDefault="00B04664" w:rsidP="0032002D">
      <w:pPr>
        <w:shd w:val="clear" w:color="auto" w:fill="FFFFFF"/>
        <w:spacing w:after="0" w:line="330" w:lineRule="atLeast"/>
        <w:rPr>
          <w:rFonts w:ascii="Consolas" w:eastAsia="Times New Roman" w:hAnsi="Consolas" w:cs="Times New Roman"/>
          <w:color w:val="000000"/>
          <w:lang w:eastAsia="en-IN"/>
        </w:rPr>
      </w:pPr>
    </w:p>
    <w:p w14:paraId="53A041BE" w14:textId="4606FC3A" w:rsidR="00B04664" w:rsidRDefault="00B04664" w:rsidP="0032002D">
      <w:pPr>
        <w:shd w:val="clear" w:color="auto" w:fill="FFFFFF"/>
        <w:spacing w:after="0" w:line="330" w:lineRule="atLeast"/>
        <w:rPr>
          <w:rFonts w:ascii="Consolas" w:eastAsia="Times New Roman" w:hAnsi="Consolas" w:cs="Times New Roman"/>
          <w:color w:val="000000"/>
          <w:lang w:eastAsia="en-IN"/>
        </w:rPr>
      </w:pPr>
    </w:p>
    <w:p w14:paraId="15070D9F" w14:textId="77777777" w:rsidR="00B04664" w:rsidRPr="00F9276C" w:rsidRDefault="00B04664" w:rsidP="0032002D">
      <w:pPr>
        <w:shd w:val="clear" w:color="auto" w:fill="FFFFFF"/>
        <w:spacing w:after="0" w:line="330" w:lineRule="atLeast"/>
        <w:rPr>
          <w:rFonts w:ascii="Consolas" w:eastAsia="Times New Roman" w:hAnsi="Consolas" w:cs="Times New Roman"/>
          <w:color w:val="000000"/>
          <w:lang w:eastAsia="en-IN"/>
        </w:rPr>
      </w:pPr>
    </w:p>
    <w:p w14:paraId="001F8B42" w14:textId="645B0C60" w:rsidR="0032002D" w:rsidRDefault="0032002D" w:rsidP="0032002D">
      <w:pPr>
        <w:ind w:left="720"/>
        <w:rPr>
          <w:rFonts w:cstheme="minorHAnsi"/>
          <w:sz w:val="20"/>
          <w:szCs w:val="20"/>
        </w:rPr>
      </w:pPr>
    </w:p>
    <w:p w14:paraId="552E01EC" w14:textId="31AA7EA8" w:rsidR="0032002D" w:rsidRPr="00F9276C" w:rsidRDefault="0032002D" w:rsidP="0032002D">
      <w:pPr>
        <w:rPr>
          <w:rFonts w:cstheme="minorHAnsi"/>
        </w:rPr>
      </w:pPr>
      <w:proofErr w:type="spellStart"/>
      <w:r w:rsidRPr="00F9276C">
        <w:rPr>
          <w:rFonts w:cstheme="minorHAnsi"/>
        </w:rPr>
        <w:t>Scipy</w:t>
      </w:r>
      <w:proofErr w:type="spellEnd"/>
      <w:r w:rsidRPr="00F9276C">
        <w:rPr>
          <w:rFonts w:cstheme="minorHAnsi"/>
        </w:rPr>
        <w:t xml:space="preserve"> interpolate:</w:t>
      </w:r>
    </w:p>
    <w:p w14:paraId="3CEDEA5F" w14:textId="0928D477" w:rsidR="0032002D"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7E6B91A6" w14:textId="041C038C" w:rsidR="0000648C" w:rsidRPr="0000648C" w:rsidRDefault="0000648C" w:rsidP="0000648C">
      <w:pPr>
        <w:rPr>
          <w:rFonts w:cstheme="minorHAnsi"/>
        </w:rPr>
      </w:pPr>
      <w:r>
        <w:rPr>
          <w:rFonts w:cstheme="minorHAnsi"/>
        </w:rPr>
        <w:t>The following code interpolates using radial basis function of the ‘</w:t>
      </w:r>
      <w:proofErr w:type="spellStart"/>
      <w:r>
        <w:rPr>
          <w:rFonts w:cstheme="minorHAnsi"/>
        </w:rPr>
        <w:t>scipy</w:t>
      </w:r>
      <w:proofErr w:type="spellEnd"/>
      <w:r>
        <w:rPr>
          <w:rFonts w:cstheme="minorHAnsi"/>
        </w:rPr>
        <w:t>’ module with linear parameter.</w:t>
      </w:r>
    </w:p>
    <w:p w14:paraId="0E450FAA"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A76955F"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0F73CD3D" w14:textId="77777777" w:rsidR="00257337"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24D223A" w14:textId="62F29610" w:rsidR="0032002D" w:rsidRPr="00F9276C" w:rsidRDefault="00114EC7" w:rsidP="00114EC7">
      <w:pPr>
        <w:shd w:val="clear" w:color="auto" w:fill="FFFFFF"/>
        <w:tabs>
          <w:tab w:val="center" w:pos="5233"/>
        </w:tabs>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ab/>
      </w:r>
    </w:p>
    <w:p w14:paraId="2B98E82C" w14:textId="240FA6DE"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0F9C11F9" w14:textId="477C9912" w:rsidR="00666E6A" w:rsidRPr="00742AF6" w:rsidRDefault="00666E6A" w:rsidP="00666E6A">
      <w:pPr>
        <w:jc w:val="center"/>
        <w:rPr>
          <w:b/>
          <w:bCs/>
          <w:sz w:val="28"/>
          <w:szCs w:val="28"/>
        </w:rPr>
      </w:pPr>
      <w:r w:rsidRPr="00742AF6">
        <w:rPr>
          <w:b/>
          <w:bCs/>
          <w:sz w:val="28"/>
          <w:szCs w:val="28"/>
        </w:rPr>
        <w:t>6. Preparing Dataset</w:t>
      </w:r>
    </w:p>
    <w:p w14:paraId="7A3A2FDF" w14:textId="065906AB" w:rsidR="00F44C55" w:rsidRDefault="00666E6A" w:rsidP="005E0DA7">
      <w:pPr>
        <w:jc w:val="both"/>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9276C" w:rsidRDefault="00DA2E34" w:rsidP="00F44C55">
      <w:pPr>
        <w:rPr>
          <w:rFonts w:cstheme="minorHAnsi"/>
        </w:rPr>
      </w:pPr>
    </w:p>
    <w:p w14:paraId="7B01010D" w14:textId="75103E21" w:rsidR="00114EC7" w:rsidRPr="00742AF6" w:rsidRDefault="00114EC7" w:rsidP="00114EC7">
      <w:pPr>
        <w:jc w:val="center"/>
        <w:rPr>
          <w:b/>
          <w:bCs/>
          <w:sz w:val="28"/>
          <w:szCs w:val="28"/>
        </w:rPr>
      </w:pPr>
      <w:r w:rsidRPr="00742AF6">
        <w:rPr>
          <w:b/>
          <w:bCs/>
          <w:sz w:val="28"/>
          <w:szCs w:val="28"/>
        </w:rPr>
        <w:t>7. Cross validation</w:t>
      </w:r>
    </w:p>
    <w:p w14:paraId="4BEFAB8F" w14:textId="77777777" w:rsidR="00C409A6" w:rsidRDefault="00114EC7" w:rsidP="00114EC7">
      <w:pPr>
        <w:jc w:val="both"/>
      </w:pPr>
      <w:r w:rsidRPr="00F9276C">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given a dataset of known data </w:t>
      </w:r>
      <w:proofErr w:type="gramStart"/>
      <w:r w:rsidRPr="00F9276C">
        <w:t xml:space="preserve">on </w:t>
      </w:r>
      <w:r w:rsidR="000C2CD7">
        <w:t xml:space="preserve"> </w:t>
      </w:r>
      <w:r w:rsidRPr="00F9276C">
        <w:t>which</w:t>
      </w:r>
      <w:proofErr w:type="gramEnd"/>
      <w:r w:rsidRPr="00F9276C">
        <w:t xml:space="preserve"> training is run (training dataset), and a dataset of unknown data (or first seen data) against which the</w:t>
      </w:r>
      <w:r w:rsidR="000370A7">
        <w:t xml:space="preserve"> </w:t>
      </w:r>
      <w:r w:rsidRPr="00F9276C">
        <w:t xml:space="preserve">model is tested (called the validation dataset or testing </w:t>
      </w:r>
    </w:p>
    <w:p w14:paraId="35EADEA5" w14:textId="77777777" w:rsidR="00C409A6" w:rsidRDefault="00C409A6" w:rsidP="00114EC7">
      <w:pPr>
        <w:jc w:val="both"/>
      </w:pPr>
    </w:p>
    <w:p w14:paraId="0B2C5E1E" w14:textId="44957D0B" w:rsidR="00114EC7" w:rsidRDefault="00114EC7" w:rsidP="00114EC7">
      <w:pPr>
        <w:jc w:val="both"/>
      </w:pPr>
      <w:r w:rsidRPr="00F9276C">
        <w:t>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r w:rsidR="00026273">
        <w:t xml:space="preserve"> </w:t>
      </w:r>
      <w:r w:rsidR="00026273" w:rsidRPr="00026273">
        <w:rPr>
          <w:b/>
          <w:bCs/>
        </w:rPr>
        <w:t>[</w:t>
      </w:r>
      <w:r w:rsidR="009C75C3">
        <w:rPr>
          <w:b/>
          <w:bCs/>
        </w:rPr>
        <w:t>9</w:t>
      </w:r>
      <w:r w:rsidR="00026273" w:rsidRPr="00026273">
        <w:rPr>
          <w:b/>
          <w:bCs/>
        </w:rPr>
        <w:t>]</w:t>
      </w:r>
      <w:r w:rsidRPr="00F9276C">
        <w:t>.</w:t>
      </w:r>
    </w:p>
    <w:p w14:paraId="69151B36" w14:textId="77777777" w:rsidR="008368BB" w:rsidRDefault="008368BB" w:rsidP="00114EC7">
      <w:pPr>
        <w:jc w:val="both"/>
      </w:pPr>
    </w:p>
    <w:p w14:paraId="2D96BF70" w14:textId="6A877DFD" w:rsidR="003F0EA2" w:rsidRPr="00742AF6" w:rsidRDefault="003F0EA2" w:rsidP="003F0EA2">
      <w:pPr>
        <w:jc w:val="center"/>
        <w:rPr>
          <w:b/>
          <w:bCs/>
          <w:sz w:val="28"/>
          <w:szCs w:val="28"/>
        </w:rPr>
      </w:pPr>
      <w:r w:rsidRPr="00742AF6">
        <w:rPr>
          <w:b/>
          <w:bCs/>
          <w:sz w:val="28"/>
          <w:szCs w:val="28"/>
        </w:rPr>
        <w:t>8. Results</w:t>
      </w:r>
    </w:p>
    <w:p w14:paraId="3D7BE4E0" w14:textId="70B51409" w:rsidR="003F0EA2" w:rsidRPr="00812A17" w:rsidRDefault="003F0EA2" w:rsidP="005E0DA7">
      <w:pPr>
        <w:pStyle w:val="NoSpacing"/>
        <w:jc w:val="both"/>
        <w:rPr>
          <w:b/>
          <w:bCs/>
          <w:lang w:eastAsia="en-IN"/>
        </w:rPr>
      </w:pPr>
      <w:r w:rsidRPr="00F9276C">
        <w:rPr>
          <w:lang w:eastAsia="en-IN"/>
        </w:rPr>
        <w:t xml:space="preserve">All algorithms are evaluated based on their performance. The results are interpreted and analysed. </w:t>
      </w:r>
      <w:r w:rsidRPr="00812A17">
        <w:rPr>
          <w:b/>
          <w:bCs/>
          <w:lang w:eastAsia="en-IN"/>
        </w:rPr>
        <w:t xml:space="preserve">(Figure </w:t>
      </w:r>
      <w:r w:rsidR="00812A17">
        <w:rPr>
          <w:b/>
          <w:bCs/>
          <w:lang w:eastAsia="en-IN"/>
        </w:rPr>
        <w:t>3</w:t>
      </w:r>
      <w:r w:rsidRPr="00812A17">
        <w:rPr>
          <w:b/>
          <w:bCs/>
          <w:lang w:eastAsia="en-IN"/>
        </w:rPr>
        <w:t>)</w:t>
      </w:r>
      <w:r w:rsidR="00812A17">
        <w:rPr>
          <w:b/>
          <w:bCs/>
          <w:lang w:eastAsia="en-IN"/>
        </w:rPr>
        <w:t xml:space="preserve"> (Figure 4)</w:t>
      </w:r>
    </w:p>
    <w:p w14:paraId="55083253" w14:textId="3F6285A5"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p w14:paraId="55B3A4DD"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655BBBB4" w14:textId="3D61E31C" w:rsidR="005E0DA7" w:rsidRDefault="005E0DA7" w:rsidP="005E0DA7">
      <w:pPr>
        <w:jc w:val="center"/>
        <w:rPr>
          <w:b/>
          <w:bCs/>
          <w:i/>
          <w:iCs/>
          <w:u w:val="single"/>
        </w:rPr>
      </w:pPr>
      <w:r w:rsidRPr="00BE674F">
        <w:rPr>
          <w:b/>
          <w:bCs/>
        </w:rPr>
        <w:t xml:space="preserve">(Figure </w:t>
      </w:r>
      <w:r w:rsidR="00E111A0">
        <w:rPr>
          <w:b/>
          <w:bCs/>
        </w:rPr>
        <w:t>3</w:t>
      </w:r>
      <w:r w:rsidRPr="00BE674F">
        <w:rPr>
          <w:b/>
          <w:bCs/>
        </w:rPr>
        <w:t xml:space="preserve">) </w:t>
      </w:r>
      <w:r w:rsidR="00E111A0">
        <w:rPr>
          <w:b/>
          <w:bCs/>
        </w:rPr>
        <w:t>–</w:t>
      </w:r>
      <w:r w:rsidRPr="00BE674F">
        <w:rPr>
          <w:b/>
          <w:bCs/>
        </w:rPr>
        <w:t xml:space="preserve"> </w:t>
      </w:r>
      <w:r w:rsidR="00E111A0">
        <w:rPr>
          <w:b/>
          <w:bCs/>
          <w:i/>
          <w:iCs/>
          <w:u w:val="single"/>
        </w:rPr>
        <w:t>Results</w:t>
      </w:r>
    </w:p>
    <w:tbl>
      <w:tblPr>
        <w:tblStyle w:val="TableGrid"/>
        <w:tblpPr w:leftFromText="180" w:rightFromText="180" w:vertAnchor="text" w:horzAnchor="margin" w:tblpY="122"/>
        <w:tblW w:w="4957" w:type="dxa"/>
        <w:tblLayout w:type="fixed"/>
        <w:tblLook w:val="04A0" w:firstRow="1" w:lastRow="0" w:firstColumn="1" w:lastColumn="0" w:noHBand="0" w:noVBand="1"/>
      </w:tblPr>
      <w:tblGrid>
        <w:gridCol w:w="417"/>
        <w:gridCol w:w="2797"/>
        <w:gridCol w:w="1743"/>
      </w:tblGrid>
      <w:tr w:rsidR="00812A17" w:rsidRPr="00F9276C" w14:paraId="2D3D25A4" w14:textId="77777777" w:rsidTr="00812A17">
        <w:trPr>
          <w:trHeight w:val="582"/>
        </w:trPr>
        <w:tc>
          <w:tcPr>
            <w:tcW w:w="417" w:type="dxa"/>
          </w:tcPr>
          <w:p w14:paraId="47F437DF" w14:textId="77777777" w:rsidR="00812A17" w:rsidRPr="00F9276C" w:rsidRDefault="00812A17" w:rsidP="00812A17">
            <w:pPr>
              <w:jc w:val="both"/>
              <w:rPr>
                <w:rFonts w:cstheme="minorHAnsi"/>
                <w:b/>
                <w:bCs/>
              </w:rPr>
            </w:pPr>
            <w:r w:rsidRPr="00F9276C">
              <w:rPr>
                <w:rFonts w:cstheme="minorHAnsi"/>
                <w:b/>
                <w:bCs/>
              </w:rPr>
              <w:t>No</w:t>
            </w:r>
          </w:p>
        </w:tc>
        <w:tc>
          <w:tcPr>
            <w:tcW w:w="2797" w:type="dxa"/>
          </w:tcPr>
          <w:p w14:paraId="7F104FE2" w14:textId="77777777" w:rsidR="00812A17" w:rsidRPr="00F9276C" w:rsidRDefault="00812A17" w:rsidP="00812A17">
            <w:pPr>
              <w:jc w:val="both"/>
              <w:rPr>
                <w:rFonts w:cstheme="minorHAnsi"/>
                <w:b/>
                <w:bCs/>
              </w:rPr>
            </w:pPr>
            <w:r w:rsidRPr="00F9276C">
              <w:rPr>
                <w:rFonts w:cstheme="minorHAnsi"/>
                <w:b/>
                <w:bCs/>
              </w:rPr>
              <w:t>Algorithms</w:t>
            </w:r>
          </w:p>
        </w:tc>
        <w:tc>
          <w:tcPr>
            <w:tcW w:w="1743" w:type="dxa"/>
          </w:tcPr>
          <w:p w14:paraId="2FD58431" w14:textId="77777777" w:rsidR="00812A17" w:rsidRPr="00F9276C" w:rsidRDefault="00812A17" w:rsidP="00812A17">
            <w:pPr>
              <w:jc w:val="both"/>
              <w:rPr>
                <w:rFonts w:cstheme="minorHAnsi"/>
                <w:b/>
                <w:bCs/>
              </w:rPr>
            </w:pPr>
            <w:r>
              <w:rPr>
                <w:rFonts w:cstheme="minorHAnsi"/>
                <w:b/>
                <w:bCs/>
              </w:rPr>
              <w:t>Algorithms’ a</w:t>
            </w:r>
            <w:r w:rsidRPr="00F9276C">
              <w:rPr>
                <w:rFonts w:cstheme="minorHAnsi"/>
                <w:b/>
                <w:bCs/>
              </w:rPr>
              <w:t xml:space="preserve">ccuracy </w:t>
            </w:r>
          </w:p>
        </w:tc>
      </w:tr>
      <w:tr w:rsidR="00812A17" w:rsidRPr="00F9276C" w14:paraId="0FE50597" w14:textId="77777777" w:rsidTr="00812A17">
        <w:trPr>
          <w:trHeight w:val="62"/>
        </w:trPr>
        <w:tc>
          <w:tcPr>
            <w:tcW w:w="417" w:type="dxa"/>
          </w:tcPr>
          <w:p w14:paraId="1DD9D641" w14:textId="77777777" w:rsidR="00812A17" w:rsidRPr="00F9276C" w:rsidRDefault="00812A17" w:rsidP="00812A17">
            <w:pPr>
              <w:jc w:val="both"/>
              <w:rPr>
                <w:rFonts w:cstheme="minorHAnsi"/>
              </w:rPr>
            </w:pPr>
            <w:r w:rsidRPr="00F9276C">
              <w:rPr>
                <w:rFonts w:cstheme="minorHAnsi"/>
              </w:rPr>
              <w:t>1</w:t>
            </w:r>
          </w:p>
        </w:tc>
        <w:tc>
          <w:tcPr>
            <w:tcW w:w="2797" w:type="dxa"/>
          </w:tcPr>
          <w:p w14:paraId="48FD2EA4" w14:textId="77777777" w:rsidR="00812A17" w:rsidRPr="00F9276C" w:rsidRDefault="00812A17" w:rsidP="00812A17">
            <w:pPr>
              <w:jc w:val="both"/>
              <w:rPr>
                <w:rFonts w:cstheme="minorHAnsi"/>
              </w:rPr>
            </w:pPr>
            <w:r w:rsidRPr="00F9276C">
              <w:rPr>
                <w:rFonts w:cstheme="minorHAnsi"/>
              </w:rPr>
              <w:t>K Nearest Neighbours</w:t>
            </w:r>
          </w:p>
        </w:tc>
        <w:tc>
          <w:tcPr>
            <w:tcW w:w="1743" w:type="dxa"/>
          </w:tcPr>
          <w:p w14:paraId="33F317CE" w14:textId="77777777" w:rsidR="00812A17" w:rsidRPr="00F9276C" w:rsidRDefault="00812A17" w:rsidP="00812A17">
            <w:pPr>
              <w:rPr>
                <w:rFonts w:cstheme="minorHAnsi"/>
              </w:rPr>
            </w:pPr>
            <w:r w:rsidRPr="00F9276C">
              <w:rPr>
                <w:rFonts w:cstheme="minorHAnsi"/>
              </w:rPr>
              <w:t>93.6%</w:t>
            </w:r>
          </w:p>
        </w:tc>
      </w:tr>
      <w:tr w:rsidR="00812A17" w:rsidRPr="00F9276C" w14:paraId="6B45D090" w14:textId="77777777" w:rsidTr="00812A17">
        <w:trPr>
          <w:trHeight w:val="290"/>
        </w:trPr>
        <w:tc>
          <w:tcPr>
            <w:tcW w:w="417" w:type="dxa"/>
          </w:tcPr>
          <w:p w14:paraId="60143DD5" w14:textId="77777777" w:rsidR="00812A17" w:rsidRPr="00F9276C" w:rsidRDefault="00812A17" w:rsidP="00812A17">
            <w:pPr>
              <w:jc w:val="both"/>
              <w:rPr>
                <w:rFonts w:cstheme="minorHAnsi"/>
              </w:rPr>
            </w:pPr>
            <w:r w:rsidRPr="00F9276C">
              <w:rPr>
                <w:rFonts w:cstheme="minorHAnsi"/>
              </w:rPr>
              <w:t>2</w:t>
            </w:r>
          </w:p>
        </w:tc>
        <w:tc>
          <w:tcPr>
            <w:tcW w:w="2797" w:type="dxa"/>
          </w:tcPr>
          <w:p w14:paraId="0394F544" w14:textId="77777777" w:rsidR="00812A17" w:rsidRPr="00F9276C" w:rsidRDefault="00812A17" w:rsidP="00812A17">
            <w:pPr>
              <w:rPr>
                <w:rFonts w:cstheme="minorHAnsi"/>
              </w:rPr>
            </w:pPr>
            <w:r w:rsidRPr="00F9276C">
              <w:rPr>
                <w:rFonts w:cstheme="minorHAnsi"/>
              </w:rPr>
              <w:t>Decision Tree Classification</w:t>
            </w:r>
          </w:p>
        </w:tc>
        <w:tc>
          <w:tcPr>
            <w:tcW w:w="1743" w:type="dxa"/>
          </w:tcPr>
          <w:p w14:paraId="0491DFDD" w14:textId="77777777" w:rsidR="00812A17" w:rsidRPr="00F9276C" w:rsidRDefault="00812A17" w:rsidP="00812A17">
            <w:pPr>
              <w:jc w:val="both"/>
              <w:rPr>
                <w:rFonts w:cstheme="minorHAnsi"/>
              </w:rPr>
            </w:pPr>
            <w:r w:rsidRPr="00F9276C">
              <w:rPr>
                <w:rFonts w:cstheme="minorHAnsi"/>
              </w:rPr>
              <w:t>99.5%</w:t>
            </w:r>
          </w:p>
        </w:tc>
      </w:tr>
      <w:tr w:rsidR="00812A17" w:rsidRPr="00F9276C" w14:paraId="78320DE2" w14:textId="77777777" w:rsidTr="00812A17">
        <w:trPr>
          <w:trHeight w:val="290"/>
        </w:trPr>
        <w:tc>
          <w:tcPr>
            <w:tcW w:w="417" w:type="dxa"/>
          </w:tcPr>
          <w:p w14:paraId="705F15C0" w14:textId="77777777" w:rsidR="00812A17" w:rsidRPr="00F9276C" w:rsidRDefault="00812A17" w:rsidP="00812A17">
            <w:pPr>
              <w:jc w:val="both"/>
              <w:rPr>
                <w:rFonts w:cstheme="minorHAnsi"/>
              </w:rPr>
            </w:pPr>
            <w:r w:rsidRPr="00F9276C">
              <w:rPr>
                <w:rFonts w:cstheme="minorHAnsi"/>
              </w:rPr>
              <w:t>3</w:t>
            </w:r>
          </w:p>
        </w:tc>
        <w:tc>
          <w:tcPr>
            <w:tcW w:w="2797" w:type="dxa"/>
          </w:tcPr>
          <w:p w14:paraId="0AD26741" w14:textId="77777777" w:rsidR="00812A17" w:rsidRPr="00F9276C" w:rsidRDefault="00812A17" w:rsidP="00812A17">
            <w:pPr>
              <w:jc w:val="both"/>
              <w:rPr>
                <w:rFonts w:cstheme="minorHAnsi"/>
              </w:rPr>
            </w:pPr>
            <w:r w:rsidRPr="00F9276C">
              <w:rPr>
                <w:rFonts w:cstheme="minorHAnsi"/>
              </w:rPr>
              <w:t>Kernel Support Vector Machines</w:t>
            </w:r>
          </w:p>
        </w:tc>
        <w:tc>
          <w:tcPr>
            <w:tcW w:w="1743" w:type="dxa"/>
          </w:tcPr>
          <w:p w14:paraId="44CFEFDF" w14:textId="77777777" w:rsidR="00812A17" w:rsidRPr="00F9276C" w:rsidRDefault="00812A17" w:rsidP="00812A17">
            <w:pPr>
              <w:jc w:val="both"/>
              <w:rPr>
                <w:rFonts w:cstheme="minorHAnsi"/>
              </w:rPr>
            </w:pPr>
            <w:r w:rsidRPr="00F9276C">
              <w:rPr>
                <w:rFonts w:cstheme="minorHAnsi"/>
              </w:rPr>
              <w:t>92.8%</w:t>
            </w:r>
          </w:p>
        </w:tc>
      </w:tr>
      <w:tr w:rsidR="00812A17" w:rsidRPr="00F9276C" w14:paraId="3DC9037D" w14:textId="77777777" w:rsidTr="00812A17">
        <w:trPr>
          <w:trHeight w:val="280"/>
        </w:trPr>
        <w:tc>
          <w:tcPr>
            <w:tcW w:w="417" w:type="dxa"/>
          </w:tcPr>
          <w:p w14:paraId="334B8912" w14:textId="77777777" w:rsidR="00812A17" w:rsidRPr="00F9276C" w:rsidRDefault="00812A17" w:rsidP="00812A17">
            <w:pPr>
              <w:jc w:val="both"/>
              <w:rPr>
                <w:rFonts w:cstheme="minorHAnsi"/>
              </w:rPr>
            </w:pPr>
            <w:r w:rsidRPr="00F9276C">
              <w:rPr>
                <w:rFonts w:cstheme="minorHAnsi"/>
              </w:rPr>
              <w:t>4</w:t>
            </w:r>
          </w:p>
        </w:tc>
        <w:tc>
          <w:tcPr>
            <w:tcW w:w="2797" w:type="dxa"/>
          </w:tcPr>
          <w:p w14:paraId="73D635A7" w14:textId="77777777" w:rsidR="00812A17" w:rsidRPr="00F9276C" w:rsidRDefault="00812A17" w:rsidP="00812A17">
            <w:pPr>
              <w:jc w:val="both"/>
              <w:rPr>
                <w:rFonts w:cstheme="minorHAnsi"/>
              </w:rPr>
            </w:pPr>
            <w:r w:rsidRPr="00F9276C">
              <w:rPr>
                <w:rFonts w:cstheme="minorHAnsi"/>
              </w:rPr>
              <w:t>Logistic Regression</w:t>
            </w:r>
          </w:p>
        </w:tc>
        <w:tc>
          <w:tcPr>
            <w:tcW w:w="1743" w:type="dxa"/>
          </w:tcPr>
          <w:p w14:paraId="7BD537C2" w14:textId="77777777" w:rsidR="00812A17" w:rsidRPr="00F9276C" w:rsidRDefault="00812A17" w:rsidP="00812A17">
            <w:pPr>
              <w:rPr>
                <w:rFonts w:cstheme="minorHAnsi"/>
              </w:rPr>
            </w:pPr>
            <w:r w:rsidRPr="00F9276C">
              <w:rPr>
                <w:rFonts w:cstheme="minorHAnsi"/>
              </w:rPr>
              <w:t>88%</w:t>
            </w:r>
          </w:p>
        </w:tc>
      </w:tr>
      <w:tr w:rsidR="00812A17" w:rsidRPr="00F9276C" w14:paraId="509361C5" w14:textId="77777777" w:rsidTr="00812A17">
        <w:trPr>
          <w:trHeight w:val="290"/>
        </w:trPr>
        <w:tc>
          <w:tcPr>
            <w:tcW w:w="417" w:type="dxa"/>
          </w:tcPr>
          <w:p w14:paraId="6397AF8B" w14:textId="77777777" w:rsidR="00812A17" w:rsidRPr="00F9276C" w:rsidRDefault="00812A17" w:rsidP="00812A17">
            <w:pPr>
              <w:jc w:val="both"/>
              <w:rPr>
                <w:rFonts w:cstheme="minorHAnsi"/>
              </w:rPr>
            </w:pPr>
            <w:r w:rsidRPr="00F9276C">
              <w:rPr>
                <w:rFonts w:cstheme="minorHAnsi"/>
              </w:rPr>
              <w:t>5</w:t>
            </w:r>
          </w:p>
        </w:tc>
        <w:tc>
          <w:tcPr>
            <w:tcW w:w="2797" w:type="dxa"/>
          </w:tcPr>
          <w:p w14:paraId="4D365F3B" w14:textId="77777777" w:rsidR="00812A17" w:rsidRPr="00F9276C" w:rsidRDefault="00812A17" w:rsidP="00812A17">
            <w:pPr>
              <w:jc w:val="both"/>
              <w:rPr>
                <w:rFonts w:cstheme="minorHAnsi"/>
              </w:rPr>
            </w:pPr>
            <w:r w:rsidRPr="00F9276C">
              <w:rPr>
                <w:rFonts w:cstheme="minorHAnsi"/>
              </w:rPr>
              <w:t>Naive Bayes</w:t>
            </w:r>
          </w:p>
        </w:tc>
        <w:tc>
          <w:tcPr>
            <w:tcW w:w="1743" w:type="dxa"/>
          </w:tcPr>
          <w:p w14:paraId="39F03E50" w14:textId="77777777" w:rsidR="00812A17" w:rsidRPr="00F9276C" w:rsidRDefault="00812A17" w:rsidP="00812A17">
            <w:pPr>
              <w:jc w:val="both"/>
              <w:rPr>
                <w:rFonts w:cstheme="minorHAnsi"/>
              </w:rPr>
            </w:pPr>
            <w:r w:rsidRPr="00F9276C">
              <w:rPr>
                <w:rFonts w:cstheme="minorHAnsi"/>
              </w:rPr>
              <w:t>72%</w:t>
            </w:r>
          </w:p>
        </w:tc>
      </w:tr>
      <w:tr w:rsidR="00812A17" w:rsidRPr="00F9276C" w14:paraId="1A3AC746" w14:textId="77777777" w:rsidTr="00812A17">
        <w:trPr>
          <w:trHeight w:val="290"/>
        </w:trPr>
        <w:tc>
          <w:tcPr>
            <w:tcW w:w="417" w:type="dxa"/>
          </w:tcPr>
          <w:p w14:paraId="411AB32F" w14:textId="77777777" w:rsidR="00812A17" w:rsidRPr="00F9276C" w:rsidRDefault="00812A17" w:rsidP="00812A17">
            <w:pPr>
              <w:jc w:val="both"/>
              <w:rPr>
                <w:rFonts w:cstheme="minorHAnsi"/>
              </w:rPr>
            </w:pPr>
            <w:r w:rsidRPr="00F9276C">
              <w:rPr>
                <w:rFonts w:cstheme="minorHAnsi"/>
              </w:rPr>
              <w:t>6</w:t>
            </w:r>
          </w:p>
        </w:tc>
        <w:tc>
          <w:tcPr>
            <w:tcW w:w="2797" w:type="dxa"/>
          </w:tcPr>
          <w:p w14:paraId="3858EC24" w14:textId="77777777" w:rsidR="00812A17" w:rsidRPr="00F9276C" w:rsidRDefault="00812A17" w:rsidP="00812A17">
            <w:pPr>
              <w:jc w:val="both"/>
              <w:rPr>
                <w:rFonts w:cstheme="minorHAnsi"/>
              </w:rPr>
            </w:pPr>
            <w:r w:rsidRPr="00F9276C">
              <w:rPr>
                <w:rFonts w:cstheme="minorHAnsi"/>
              </w:rPr>
              <w:t>Random Forest Classification</w:t>
            </w:r>
          </w:p>
        </w:tc>
        <w:tc>
          <w:tcPr>
            <w:tcW w:w="1743" w:type="dxa"/>
          </w:tcPr>
          <w:p w14:paraId="4667E14B" w14:textId="77777777" w:rsidR="00812A17" w:rsidRPr="00F9276C" w:rsidRDefault="00812A17" w:rsidP="00812A17">
            <w:pPr>
              <w:jc w:val="both"/>
              <w:rPr>
                <w:rFonts w:cstheme="minorHAnsi"/>
              </w:rPr>
            </w:pPr>
            <w:r w:rsidRPr="00F9276C">
              <w:rPr>
                <w:rFonts w:cstheme="minorHAnsi"/>
              </w:rPr>
              <w:t>99.5%</w:t>
            </w:r>
          </w:p>
        </w:tc>
      </w:tr>
      <w:tr w:rsidR="00812A17" w:rsidRPr="00F9276C" w14:paraId="6600728F" w14:textId="77777777" w:rsidTr="00812A17">
        <w:trPr>
          <w:trHeight w:val="290"/>
        </w:trPr>
        <w:tc>
          <w:tcPr>
            <w:tcW w:w="417" w:type="dxa"/>
          </w:tcPr>
          <w:p w14:paraId="5BFB97C7" w14:textId="77777777" w:rsidR="00812A17" w:rsidRPr="00F9276C" w:rsidRDefault="00812A17" w:rsidP="00812A17">
            <w:pPr>
              <w:jc w:val="both"/>
              <w:rPr>
                <w:rFonts w:cstheme="minorHAnsi"/>
              </w:rPr>
            </w:pPr>
            <w:r w:rsidRPr="00F9276C">
              <w:rPr>
                <w:rFonts w:cstheme="minorHAnsi"/>
              </w:rPr>
              <w:t>7</w:t>
            </w:r>
          </w:p>
        </w:tc>
        <w:tc>
          <w:tcPr>
            <w:tcW w:w="2797" w:type="dxa"/>
          </w:tcPr>
          <w:p w14:paraId="5DFA94D8" w14:textId="77777777" w:rsidR="00812A17" w:rsidRPr="00F9276C" w:rsidRDefault="00812A17" w:rsidP="00812A17">
            <w:pPr>
              <w:jc w:val="both"/>
              <w:rPr>
                <w:rFonts w:cstheme="minorHAnsi"/>
              </w:rPr>
            </w:pPr>
            <w:r w:rsidRPr="00F9276C">
              <w:rPr>
                <w:rFonts w:cstheme="minorHAnsi"/>
              </w:rPr>
              <w:t>Support Vector Machines</w:t>
            </w:r>
          </w:p>
        </w:tc>
        <w:tc>
          <w:tcPr>
            <w:tcW w:w="1743" w:type="dxa"/>
          </w:tcPr>
          <w:p w14:paraId="712CFD5B" w14:textId="77777777" w:rsidR="00812A17" w:rsidRPr="00F9276C" w:rsidRDefault="00812A17" w:rsidP="00812A17">
            <w:pPr>
              <w:jc w:val="both"/>
              <w:rPr>
                <w:rFonts w:cstheme="minorHAnsi"/>
              </w:rPr>
            </w:pPr>
            <w:r w:rsidRPr="00F9276C">
              <w:rPr>
                <w:rFonts w:cstheme="minorHAnsi"/>
              </w:rPr>
              <w:t>87.2%</w:t>
            </w:r>
          </w:p>
        </w:tc>
      </w:tr>
    </w:tbl>
    <w:p w14:paraId="339CA5AC" w14:textId="77777777" w:rsidR="00072CE4" w:rsidRDefault="00072CE4" w:rsidP="00812A17">
      <w:pPr>
        <w:jc w:val="center"/>
        <w:rPr>
          <w:b/>
          <w:bCs/>
        </w:rPr>
      </w:pPr>
    </w:p>
    <w:p w14:paraId="6ABE1EAA" w14:textId="4C2E2775" w:rsidR="00812A17" w:rsidRDefault="00812A17" w:rsidP="00812A17">
      <w:pPr>
        <w:jc w:val="center"/>
        <w:rPr>
          <w:b/>
          <w:bCs/>
          <w:i/>
          <w:iCs/>
          <w:u w:val="single"/>
        </w:rPr>
      </w:pPr>
      <w:r w:rsidRPr="00BE674F">
        <w:rPr>
          <w:b/>
          <w:bCs/>
        </w:rPr>
        <w:t xml:space="preserve">(Figure </w:t>
      </w:r>
      <w:r>
        <w:rPr>
          <w:b/>
          <w:bCs/>
        </w:rPr>
        <w:t>4</w:t>
      </w:r>
      <w:r w:rsidRPr="00BE674F">
        <w:rPr>
          <w:b/>
          <w:bCs/>
        </w:rPr>
        <w:t xml:space="preserve">) </w:t>
      </w:r>
      <w:r>
        <w:rPr>
          <w:b/>
          <w:bCs/>
        </w:rPr>
        <w:t>–</w:t>
      </w:r>
      <w:r w:rsidRPr="00BE674F">
        <w:rPr>
          <w:b/>
          <w:bCs/>
        </w:rPr>
        <w:t xml:space="preserve"> </w:t>
      </w:r>
      <w:r>
        <w:rPr>
          <w:b/>
          <w:bCs/>
          <w:i/>
          <w:iCs/>
          <w:u w:val="single"/>
        </w:rPr>
        <w:t>Accuracy of Algorithms</w:t>
      </w:r>
    </w:p>
    <w:p w14:paraId="21AC9609" w14:textId="7504ABA3" w:rsidR="005F1E9B" w:rsidRDefault="005F1E9B" w:rsidP="00812A17">
      <w:pPr>
        <w:jc w:val="center"/>
        <w:rPr>
          <w:b/>
          <w:bCs/>
          <w:i/>
          <w:iCs/>
          <w:u w:val="single"/>
        </w:rPr>
      </w:pPr>
    </w:p>
    <w:p w14:paraId="4F397A49" w14:textId="77777777" w:rsidR="005F1E9B" w:rsidRDefault="005F1E9B" w:rsidP="00812A17">
      <w:pPr>
        <w:jc w:val="center"/>
        <w:rPr>
          <w:b/>
          <w:bCs/>
          <w:i/>
          <w:iCs/>
          <w:u w:val="single"/>
        </w:rPr>
      </w:pPr>
    </w:p>
    <w:p w14:paraId="00297D28" w14:textId="08BE0F94" w:rsidR="00742AF6" w:rsidRDefault="00742AF6" w:rsidP="00E33DE9">
      <w:pPr>
        <w:jc w:val="center"/>
        <w:rPr>
          <w:rFonts w:eastAsia="Times New Roman" w:cstheme="minorHAnsi"/>
          <w:b/>
          <w:bCs/>
          <w:color w:val="000000"/>
          <w:sz w:val="28"/>
          <w:szCs w:val="28"/>
          <w:lang w:eastAsia="en-IN"/>
        </w:rPr>
      </w:pPr>
    </w:p>
    <w:p w14:paraId="7E6866E5" w14:textId="77777777" w:rsidR="002450DE" w:rsidRDefault="002450DE" w:rsidP="00E33DE9">
      <w:pPr>
        <w:jc w:val="center"/>
        <w:rPr>
          <w:rFonts w:eastAsia="Times New Roman" w:cstheme="minorHAnsi"/>
          <w:b/>
          <w:bCs/>
          <w:color w:val="000000"/>
          <w:sz w:val="28"/>
          <w:szCs w:val="28"/>
          <w:lang w:eastAsia="en-IN"/>
        </w:rPr>
      </w:pPr>
      <w:bookmarkStart w:id="0" w:name="_GoBack"/>
      <w:bookmarkEnd w:id="0"/>
    </w:p>
    <w:p w14:paraId="042FADF5" w14:textId="0A5909C3" w:rsidR="00666E6A" w:rsidRPr="00742AF6" w:rsidRDefault="00E33DE9" w:rsidP="00E33DE9">
      <w:pPr>
        <w:jc w:val="center"/>
        <w:rPr>
          <w:rFonts w:eastAsia="Times New Roman" w:cstheme="minorHAnsi"/>
          <w:b/>
          <w:bCs/>
          <w:color w:val="000000"/>
          <w:sz w:val="28"/>
          <w:szCs w:val="28"/>
          <w:lang w:eastAsia="en-IN"/>
        </w:rPr>
      </w:pPr>
      <w:r w:rsidRPr="00742AF6">
        <w:rPr>
          <w:rFonts w:eastAsia="Times New Roman" w:cstheme="minorHAnsi"/>
          <w:b/>
          <w:bCs/>
          <w:color w:val="000000"/>
          <w:sz w:val="28"/>
          <w:szCs w:val="28"/>
          <w:lang w:eastAsia="en-IN"/>
        </w:rPr>
        <w:t>9. Conclusion</w:t>
      </w:r>
    </w:p>
    <w:p w14:paraId="18848A58"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697F85C6" w:rsidR="008D7AB1" w:rsidRDefault="00F9276C" w:rsidP="001401A1">
      <w:pPr>
        <w:pStyle w:val="ListParagraph"/>
        <w:spacing w:line="240" w:lineRule="auto"/>
        <w:ind w:left="0"/>
        <w:jc w:val="both"/>
        <w:rPr>
          <w:rFonts w:cstheme="minorHAnsi"/>
        </w:rPr>
      </w:pPr>
      <w:r w:rsidRPr="00F9276C">
        <w:rPr>
          <w:rFonts w:cstheme="minorHAnsi"/>
        </w:rPr>
        <w:tab/>
      </w:r>
      <w:r w:rsidR="00AB5A48">
        <w:rPr>
          <w:rFonts w:cstheme="minorHAnsi"/>
        </w:rPr>
        <w:t xml:space="preserve">The Naïve Bayes underperformed at 72% whereas </w:t>
      </w:r>
      <w:r w:rsidR="00410FB9" w:rsidRPr="00F9276C">
        <w:rPr>
          <w:rFonts w:cstheme="minorHAnsi"/>
        </w:rPr>
        <w:t xml:space="preserve">Logistic Regression and SVM </w:t>
      </w:r>
      <w:r w:rsidR="00AB5A48">
        <w:rPr>
          <w:rFonts w:cstheme="minorHAnsi"/>
        </w:rPr>
        <w:t>showed similar results</w:t>
      </w:r>
      <w:r w:rsidR="00410FB9">
        <w:rPr>
          <w:rFonts w:cstheme="minorHAnsi"/>
        </w:rPr>
        <w:t xml:space="preserve"> at 88%</w:t>
      </w:r>
      <w:r w:rsidR="00410FB9" w:rsidRPr="00F9276C">
        <w:rPr>
          <w:rFonts w:cstheme="minorHAnsi"/>
        </w:rPr>
        <w:t>.</w:t>
      </w:r>
      <w:r w:rsidR="00410FB9">
        <w:rPr>
          <w:rFonts w:cstheme="minorHAnsi"/>
        </w:rPr>
        <w:t xml:space="preserve"> </w:t>
      </w:r>
      <w:r w:rsidRPr="00F9276C">
        <w:rPr>
          <w:rFonts w:cstheme="minorHAnsi"/>
        </w:rPr>
        <w:t xml:space="preserve">Kernel SVM and K Nearest Neighbours </w:t>
      </w:r>
      <w:r w:rsidR="00566398" w:rsidRPr="00F9276C">
        <w:rPr>
          <w:rFonts w:cstheme="minorHAnsi"/>
        </w:rPr>
        <w:t xml:space="preserve">showcased a </w:t>
      </w:r>
      <w:r w:rsidR="00410FB9" w:rsidRPr="00F9276C">
        <w:rPr>
          <w:rFonts w:cstheme="minorHAnsi"/>
        </w:rPr>
        <w:t>significant improvement</w:t>
      </w:r>
      <w:r w:rsidR="00410FB9">
        <w:rPr>
          <w:rFonts w:cstheme="minorHAnsi"/>
        </w:rPr>
        <w:t xml:space="preserve"> </w:t>
      </w:r>
      <w:r w:rsidR="00566398">
        <w:rPr>
          <w:rFonts w:cstheme="minorHAnsi"/>
        </w:rPr>
        <w:t>resulting at</w:t>
      </w:r>
      <w:r w:rsidR="00410FB9">
        <w:rPr>
          <w:rFonts w:cstheme="minorHAnsi"/>
        </w:rPr>
        <w:t xml:space="preserve"> around 93%</w:t>
      </w:r>
      <w:r w:rsidRPr="00F9276C">
        <w:rPr>
          <w:rFonts w:cstheme="minorHAnsi"/>
        </w:rPr>
        <w:t xml:space="preserve">. However, Decision Tree and Random Forest classifiers performed better than linear classifiers. Random Forest and Decision Tree both topped at 99.5% making them the best algorithm to use for this kind of dataset. We come to the conclusion that for a dataset of 1,000 rows, </w:t>
      </w:r>
      <w:r w:rsidR="004B01F7">
        <w:rPr>
          <w:rFonts w:cstheme="minorHAnsi"/>
        </w:rPr>
        <w:t xml:space="preserve">Random Forest and Decision Tree classifier are </w:t>
      </w:r>
      <w:r w:rsidR="00B22DFC">
        <w:rPr>
          <w:rFonts w:cstheme="minorHAnsi"/>
        </w:rPr>
        <w:t>good</w:t>
      </w:r>
      <w:r w:rsidR="004B01F7">
        <w:rPr>
          <w:rFonts w:cstheme="minorHAnsi"/>
        </w:rPr>
        <w:t xml:space="preserve"> algorithm</w:t>
      </w:r>
      <w:r w:rsidR="00B22DFC">
        <w:rPr>
          <w:rFonts w:cstheme="minorHAnsi"/>
        </w:rPr>
        <w:t>s</w:t>
      </w:r>
      <w:r w:rsidR="004B01F7">
        <w:rPr>
          <w:rFonts w:cstheme="minorHAnsi"/>
        </w:rPr>
        <w:t xml:space="preserve"> and </w:t>
      </w:r>
      <w:r w:rsidRPr="00F9276C">
        <w:rPr>
          <w:rFonts w:cstheme="minorHAnsi"/>
        </w:rPr>
        <w:t>there are major differences in accuracy on machine learning models</w:t>
      </w:r>
      <w:r w:rsidR="00A80776">
        <w:rPr>
          <w:rFonts w:cstheme="minorHAnsi"/>
        </w:rPr>
        <w:t xml:space="preserve"> and the model can be used on unseen data. Similar results can be expected on unseen data.</w:t>
      </w:r>
      <w:r w:rsidR="004A7397">
        <w:rPr>
          <w:rFonts w:cstheme="minorHAnsi"/>
        </w:rPr>
        <w:t xml:space="preserve"> However, performance on unseen data is yet to be measured.</w:t>
      </w:r>
    </w:p>
    <w:p w14:paraId="2DE01D6D" w14:textId="77777777" w:rsidR="0079739A" w:rsidRPr="00F9276C" w:rsidRDefault="0079739A" w:rsidP="001401A1">
      <w:pPr>
        <w:pStyle w:val="ListParagraph"/>
        <w:spacing w:line="240" w:lineRule="auto"/>
        <w:ind w:left="0"/>
        <w:jc w:val="both"/>
      </w:pPr>
    </w:p>
    <w:p w14:paraId="70CFF91E" w14:textId="673CC138" w:rsidR="00AA6C3B" w:rsidRPr="00AA6C3B" w:rsidRDefault="00AA6C3B" w:rsidP="00AA6C3B">
      <w:pPr>
        <w:jc w:val="center"/>
        <w:rPr>
          <w:b/>
          <w:bCs/>
          <w:sz w:val="28"/>
          <w:szCs w:val="28"/>
        </w:rPr>
      </w:pPr>
      <w:r>
        <w:rPr>
          <w:b/>
          <w:bCs/>
          <w:sz w:val="28"/>
          <w:szCs w:val="28"/>
        </w:rPr>
        <w:t xml:space="preserve">10. </w:t>
      </w:r>
      <w:r w:rsidRPr="00AA6C3B">
        <w:rPr>
          <w:b/>
          <w:bCs/>
          <w:sz w:val="28"/>
          <w:szCs w:val="28"/>
        </w:rPr>
        <w:t>References</w:t>
      </w:r>
    </w:p>
    <w:p w14:paraId="59214204" w14:textId="28A162AD" w:rsidR="00F97D00" w:rsidRDefault="00F97D00" w:rsidP="00F97D00">
      <w:pPr>
        <w:pStyle w:val="NoSpacing"/>
      </w:pPr>
      <w:r w:rsidRPr="007F6C29">
        <w:rPr>
          <w:b/>
          <w:bCs/>
        </w:rPr>
        <w:t>[</w:t>
      </w:r>
      <w:r w:rsidR="00DA0DA0" w:rsidRPr="007F6C29">
        <w:rPr>
          <w:b/>
          <w:bCs/>
        </w:rPr>
        <w:t>1</w:t>
      </w:r>
      <w:r w:rsidRPr="007F6C29">
        <w:rPr>
          <w:b/>
          <w:bCs/>
        </w:rPr>
        <w:t>]</w:t>
      </w:r>
      <w:r>
        <w:tab/>
        <w:t xml:space="preserve"> Robert W. Stacey, Electrical Impedance Tomography, SGP-TR-182, Stanford University (2016)</w:t>
      </w:r>
    </w:p>
    <w:p w14:paraId="697D312F" w14:textId="77777777" w:rsidR="00F97D00" w:rsidRDefault="00F97D00" w:rsidP="00F97D00">
      <w:pPr>
        <w:pStyle w:val="NoSpacing"/>
      </w:pPr>
    </w:p>
    <w:p w14:paraId="2E967DE5" w14:textId="5ED4699B" w:rsidR="00F97D00" w:rsidRPr="00F9276C" w:rsidRDefault="00F97D00" w:rsidP="00F97D00">
      <w:pPr>
        <w:pStyle w:val="NoSpacing"/>
      </w:pPr>
      <w:r w:rsidRPr="007F6C29">
        <w:rPr>
          <w:b/>
          <w:bCs/>
        </w:rPr>
        <w:t>[</w:t>
      </w:r>
      <w:r w:rsidR="00DA0DA0" w:rsidRPr="007F6C29">
        <w:rPr>
          <w:b/>
          <w:bCs/>
        </w:rPr>
        <w:t>2</w:t>
      </w:r>
      <w:r w:rsidRPr="007F6C29">
        <w:rPr>
          <w:b/>
          <w:bCs/>
        </w:rPr>
        <w:t>]</w:t>
      </w:r>
      <w:r>
        <w:tab/>
        <w:t xml:space="preserve">Eoghan Dunne and Adam </w:t>
      </w:r>
      <w:proofErr w:type="spellStart"/>
      <w:r>
        <w:t>Santorelli</w:t>
      </w:r>
      <w:proofErr w:type="spellEnd"/>
      <w:r>
        <w:t xml:space="preserve">, Supervised Learning Classifiers for Electrical Impedance-based </w:t>
      </w:r>
      <w:proofErr w:type="spellStart"/>
      <w:r>
        <w:t>BladderState</w:t>
      </w:r>
      <w:proofErr w:type="spellEnd"/>
      <w:r>
        <w:t xml:space="preserve"> Detection (2018)</w:t>
      </w:r>
    </w:p>
    <w:p w14:paraId="5555D6E0" w14:textId="77777777" w:rsidR="00F97D00" w:rsidRDefault="00F97D00" w:rsidP="00AA6C3B">
      <w:pPr>
        <w:pStyle w:val="NoSpacing"/>
      </w:pPr>
    </w:p>
    <w:p w14:paraId="6DB04343" w14:textId="7253F73D" w:rsidR="00AA6C3B" w:rsidRDefault="00AA6C3B" w:rsidP="00AA6C3B">
      <w:pPr>
        <w:pStyle w:val="NoSpacing"/>
      </w:pPr>
      <w:r w:rsidRPr="007F6C29">
        <w:rPr>
          <w:b/>
          <w:bCs/>
        </w:rPr>
        <w:t>[</w:t>
      </w:r>
      <w:r w:rsidR="00DA0DA0" w:rsidRPr="007F6C29">
        <w:rPr>
          <w:b/>
          <w:bCs/>
        </w:rPr>
        <w:t>3</w:t>
      </w:r>
      <w:r w:rsidRPr="007F6C29">
        <w:rPr>
          <w:b/>
          <w:bCs/>
        </w:rPr>
        <w:t>]</w:t>
      </w:r>
      <w:r>
        <w:tab/>
      </w:r>
      <w:proofErr w:type="spellStart"/>
      <w:r>
        <w:t>Aurelien</w:t>
      </w:r>
      <w:proofErr w:type="spellEnd"/>
      <w:r>
        <w:t xml:space="preserve"> </w:t>
      </w:r>
      <w:proofErr w:type="spellStart"/>
      <w:r>
        <w:t>Geron</w:t>
      </w:r>
      <w:proofErr w:type="spellEnd"/>
      <w:r>
        <w:t xml:space="preserve"> (2017) Hands–On Machine Learning with </w:t>
      </w:r>
      <w:proofErr w:type="spellStart"/>
      <w:r>
        <w:t>Scikit</w:t>
      </w:r>
      <w:proofErr w:type="spellEnd"/>
      <w:r>
        <w:t xml:space="preserve">–Learn and TensorFlow – 2nd ed. </w:t>
      </w:r>
    </w:p>
    <w:p w14:paraId="3870E152" w14:textId="5D80CEF2" w:rsidR="00B46342" w:rsidRDefault="00B46342" w:rsidP="00AA6C3B">
      <w:pPr>
        <w:pStyle w:val="NoSpacing"/>
      </w:pPr>
    </w:p>
    <w:p w14:paraId="318FF0AF" w14:textId="44A6C3EC" w:rsidR="00B46342" w:rsidRDefault="00B46342" w:rsidP="00AA6C3B">
      <w:pPr>
        <w:pStyle w:val="NoSpacing"/>
      </w:pPr>
      <w:r w:rsidRPr="007F6C29">
        <w:rPr>
          <w:b/>
          <w:bCs/>
        </w:rPr>
        <w:t>[</w:t>
      </w:r>
      <w:r w:rsidR="00DA0DA0" w:rsidRPr="007F6C29">
        <w:rPr>
          <w:b/>
          <w:bCs/>
        </w:rPr>
        <w:t>4</w:t>
      </w:r>
      <w:r w:rsidRPr="007F6C29">
        <w:rPr>
          <w:b/>
          <w:bCs/>
        </w:rPr>
        <w:t>]</w:t>
      </w:r>
      <w:r>
        <w:tab/>
        <w:t xml:space="preserve">S. B. </w:t>
      </w:r>
      <w:proofErr w:type="spellStart"/>
      <w:r>
        <w:t>Kotsiantis</w:t>
      </w:r>
      <w:proofErr w:type="spellEnd"/>
      <w:r>
        <w:t xml:space="preserve"> (2007), ‘Supervised Machine Learning: A Review of Classification Techniques’, Department of Computer Science and Technology, University of Peloponnese, Greece, End of </w:t>
      </w:r>
      <w:proofErr w:type="spellStart"/>
      <w:r>
        <w:t>Karaiskaki</w:t>
      </w:r>
      <w:proofErr w:type="spellEnd"/>
      <w:r>
        <w:t xml:space="preserve">, 22100, </w:t>
      </w:r>
      <w:proofErr w:type="spellStart"/>
      <w:r>
        <w:t>Tripolis</w:t>
      </w:r>
      <w:proofErr w:type="spellEnd"/>
      <w:r>
        <w:t xml:space="preserve"> GR.</w:t>
      </w:r>
    </w:p>
    <w:p w14:paraId="27607555" w14:textId="3A81F6E6" w:rsidR="00B46342" w:rsidRDefault="00B46342" w:rsidP="00AA6C3B">
      <w:pPr>
        <w:pStyle w:val="NoSpacing"/>
      </w:pPr>
    </w:p>
    <w:p w14:paraId="26E9B82A" w14:textId="2449DF80" w:rsidR="00B46342" w:rsidRDefault="00B46342" w:rsidP="00AA6C3B">
      <w:pPr>
        <w:pStyle w:val="NoSpacing"/>
      </w:pPr>
      <w:r w:rsidRPr="007F6C29">
        <w:rPr>
          <w:b/>
          <w:bCs/>
        </w:rPr>
        <w:t>[</w:t>
      </w:r>
      <w:r w:rsidR="00DA0DA0" w:rsidRPr="007F6C29">
        <w:rPr>
          <w:b/>
          <w:bCs/>
        </w:rPr>
        <w:t>5</w:t>
      </w:r>
      <w:r w:rsidRPr="007F6C29">
        <w:rPr>
          <w:b/>
          <w:bCs/>
        </w:rPr>
        <w:t>]</w:t>
      </w:r>
      <w:r>
        <w:tab/>
      </w:r>
      <w:proofErr w:type="spellStart"/>
      <w:r>
        <w:t>Grzegorz</w:t>
      </w:r>
      <w:proofErr w:type="spellEnd"/>
      <w:r>
        <w:t xml:space="preserve"> </w:t>
      </w:r>
      <w:proofErr w:type="spellStart"/>
      <w:r>
        <w:t>Klosowski</w:t>
      </w:r>
      <w:proofErr w:type="spellEnd"/>
      <w:r>
        <w:t xml:space="preserve">, Tomasz </w:t>
      </w:r>
      <w:proofErr w:type="spellStart"/>
      <w:r>
        <w:t>Rymarczyk</w:t>
      </w:r>
      <w:proofErr w:type="spellEnd"/>
      <w:r>
        <w:t>, Using neural networks and deep learning algorithms in electrical impedance tomography, Lublin University of Technology, Lublin (2017)</w:t>
      </w:r>
    </w:p>
    <w:p w14:paraId="704C4360" w14:textId="7C417F4B" w:rsidR="00B46342" w:rsidRDefault="00B46342" w:rsidP="00AA6C3B">
      <w:pPr>
        <w:pStyle w:val="NoSpacing"/>
      </w:pPr>
    </w:p>
    <w:p w14:paraId="37B9A70F" w14:textId="1D7092B9" w:rsidR="00B46342" w:rsidRDefault="00B46342" w:rsidP="00B46342">
      <w:pPr>
        <w:pStyle w:val="NoSpacing"/>
      </w:pPr>
      <w:r w:rsidRPr="007F6C29">
        <w:rPr>
          <w:b/>
          <w:bCs/>
        </w:rPr>
        <w:t>[</w:t>
      </w:r>
      <w:r w:rsidR="00DA0DA0" w:rsidRPr="007F6C29">
        <w:rPr>
          <w:b/>
          <w:bCs/>
        </w:rPr>
        <w:t>6</w:t>
      </w:r>
      <w:r w:rsidRPr="007F6C29">
        <w:rPr>
          <w:b/>
          <w:bCs/>
        </w:rPr>
        <w:t>]</w:t>
      </w:r>
      <w:r>
        <w:tab/>
        <w:t xml:space="preserve"> Amma, C. </w:t>
      </w:r>
      <w:proofErr w:type="spellStart"/>
      <w:r>
        <w:t>Krings</w:t>
      </w:r>
      <w:proofErr w:type="spellEnd"/>
      <w:r>
        <w:t xml:space="preserve">, T., </w:t>
      </w:r>
      <w:proofErr w:type="spellStart"/>
      <w:r>
        <w:t>Böer</w:t>
      </w:r>
      <w:proofErr w:type="spellEnd"/>
      <w:r>
        <w:t>, J. and Schultz, T. Advancing Muscle-Computer Interfaces with High-Density. Electromyography. In Proc. CHI '15, 929-938.</w:t>
      </w:r>
    </w:p>
    <w:p w14:paraId="1633E9C0" w14:textId="77777777" w:rsidR="00B46342" w:rsidRDefault="00B46342" w:rsidP="00B46342">
      <w:pPr>
        <w:pStyle w:val="NoSpacing"/>
      </w:pPr>
    </w:p>
    <w:p w14:paraId="4F20D5F6" w14:textId="21B735FB" w:rsidR="00B46342" w:rsidRDefault="00B46342" w:rsidP="00B46342">
      <w:pPr>
        <w:pStyle w:val="NoSpacing"/>
      </w:pPr>
      <w:r w:rsidRPr="007F6C29">
        <w:rPr>
          <w:b/>
          <w:bCs/>
        </w:rPr>
        <w:t>[</w:t>
      </w:r>
      <w:r w:rsidR="00DA0DA0" w:rsidRPr="007F6C29">
        <w:rPr>
          <w:b/>
          <w:bCs/>
        </w:rPr>
        <w:t>7</w:t>
      </w:r>
      <w:r w:rsidRPr="007F6C29">
        <w:rPr>
          <w:b/>
          <w:bCs/>
        </w:rPr>
        <w:t>]</w:t>
      </w:r>
      <w:r>
        <w:tab/>
        <w:t xml:space="preserve"> </w:t>
      </w:r>
      <w:proofErr w:type="spellStart"/>
      <w:r>
        <w:t>Amento</w:t>
      </w:r>
      <w:proofErr w:type="spellEnd"/>
      <w:r>
        <w:t xml:space="preserve">, B., Hill, W., and </w:t>
      </w:r>
      <w:proofErr w:type="spellStart"/>
      <w:r>
        <w:t>Terveen</w:t>
      </w:r>
      <w:proofErr w:type="spellEnd"/>
      <w:r>
        <w:t>, L. The sound of one hand: a wrist-mounted bio-acoustic fingertip gesture interface. In Proc. CHI '02, 724-725.</w:t>
      </w:r>
    </w:p>
    <w:p w14:paraId="1E115841" w14:textId="45324DFD" w:rsidR="00AA6C3B" w:rsidRDefault="00AA6C3B" w:rsidP="00AA6C3B">
      <w:pPr>
        <w:pStyle w:val="NoSpacing"/>
      </w:pPr>
    </w:p>
    <w:p w14:paraId="71256185" w14:textId="77777777" w:rsidR="007738D2" w:rsidRDefault="007738D2" w:rsidP="00B46342">
      <w:pPr>
        <w:pStyle w:val="NoSpacing"/>
      </w:pPr>
    </w:p>
    <w:p w14:paraId="7256873A" w14:textId="17BE0DD5" w:rsidR="00B46342" w:rsidRDefault="00B46342" w:rsidP="00B46342">
      <w:pPr>
        <w:pStyle w:val="NoSpacing"/>
      </w:pPr>
      <w:r w:rsidRPr="007F6C29">
        <w:rPr>
          <w:b/>
          <w:bCs/>
        </w:rPr>
        <w:t>[</w:t>
      </w:r>
      <w:r w:rsidR="00DA0DA0" w:rsidRPr="007F6C29">
        <w:rPr>
          <w:b/>
          <w:bCs/>
        </w:rPr>
        <w:t>8</w:t>
      </w:r>
      <w:r w:rsidRPr="007F6C29">
        <w:rPr>
          <w:b/>
          <w:bCs/>
        </w:rPr>
        <w:t>]</w:t>
      </w:r>
      <w:r>
        <w:tab/>
        <w:t xml:space="preserve">Beck, M. S., </w:t>
      </w:r>
      <w:proofErr w:type="spellStart"/>
      <w:r>
        <w:t>Dyakowski</w:t>
      </w:r>
      <w:proofErr w:type="spellEnd"/>
      <w:r>
        <w:t>, T and William, R. A. Process, Tomography–The State of Art. Transactions of the Institute of Measurement and Control. 20(4), 163-177. Oct. 1998</w:t>
      </w:r>
    </w:p>
    <w:p w14:paraId="35E6CD16" w14:textId="77777777" w:rsidR="00B46342" w:rsidRDefault="00B46342" w:rsidP="00AA6C3B">
      <w:pPr>
        <w:pStyle w:val="NoSpacing"/>
      </w:pPr>
    </w:p>
    <w:p w14:paraId="1A737348" w14:textId="121F4683" w:rsidR="00AA6C3B" w:rsidRDefault="00AA6C3B" w:rsidP="00AA6C3B">
      <w:pPr>
        <w:pStyle w:val="NoSpacing"/>
      </w:pPr>
      <w:r w:rsidRPr="007F6C29">
        <w:rPr>
          <w:b/>
          <w:bCs/>
        </w:rPr>
        <w:t>[</w:t>
      </w:r>
      <w:r w:rsidR="00DA0DA0" w:rsidRPr="007F6C29">
        <w:rPr>
          <w:b/>
          <w:bCs/>
        </w:rPr>
        <w:t>9</w:t>
      </w:r>
      <w:r w:rsidRPr="007F6C29">
        <w:rPr>
          <w:b/>
          <w:bCs/>
        </w:rPr>
        <w:t>]</w:t>
      </w:r>
      <w:r>
        <w:tab/>
      </w:r>
      <w:proofErr w:type="spellStart"/>
      <w:r>
        <w:t>Guoqiang</w:t>
      </w:r>
      <w:proofErr w:type="spellEnd"/>
      <w:r>
        <w:t xml:space="preserve"> Zhang and B. Eddy </w:t>
      </w:r>
      <w:proofErr w:type="spellStart"/>
      <w:r>
        <w:t>Patuwo</w:t>
      </w:r>
      <w:proofErr w:type="spellEnd"/>
      <w:r>
        <w:t>, Michael Y. Hu (1997), ‘Forecasting with artificial neural networks: The state of the art’, Graduate School of Management, Kent State University, Kent, Ohio 44242-0001, USA</w:t>
      </w:r>
    </w:p>
    <w:p w14:paraId="5A1A5770" w14:textId="77777777" w:rsidR="00AA6C3B" w:rsidRDefault="00AA6C3B" w:rsidP="00AA6C3B">
      <w:pPr>
        <w:pStyle w:val="NoSpacing"/>
      </w:pPr>
    </w:p>
    <w:p w14:paraId="7707DC9F" w14:textId="77777777" w:rsidR="00AA6C3B" w:rsidRDefault="00AA6C3B" w:rsidP="00AA6C3B">
      <w:pPr>
        <w:pStyle w:val="NoSpacing"/>
      </w:pPr>
    </w:p>
    <w:p w14:paraId="5656AEA6" w14:textId="77777777" w:rsidR="00AA6C3B" w:rsidRDefault="00AA6C3B" w:rsidP="00AA6C3B">
      <w:pPr>
        <w:pStyle w:val="NoSpacing"/>
      </w:pPr>
    </w:p>
    <w:p w14:paraId="2BF02CBA" w14:textId="77777777" w:rsidR="00AA6C3B" w:rsidRDefault="00AA6C3B" w:rsidP="00AA6C3B">
      <w:pPr>
        <w:pStyle w:val="NoSpacing"/>
      </w:pPr>
    </w:p>
    <w:p w14:paraId="2680C4EF" w14:textId="77777777" w:rsidR="00AA6C3B" w:rsidRDefault="00AA6C3B" w:rsidP="00AA6C3B">
      <w:pPr>
        <w:pStyle w:val="NoSpacing"/>
      </w:pPr>
    </w:p>
    <w:p w14:paraId="392C3BFB" w14:textId="77777777" w:rsidR="00AA6C3B" w:rsidRDefault="00AA6C3B" w:rsidP="00AA6C3B">
      <w:pPr>
        <w:pStyle w:val="NoSpacing"/>
      </w:pPr>
    </w:p>
    <w:p w14:paraId="067C5237" w14:textId="77777777" w:rsidR="00AA6C3B" w:rsidRDefault="00AA6C3B" w:rsidP="00AA6C3B">
      <w:pPr>
        <w:pStyle w:val="NoSpacing"/>
      </w:pPr>
    </w:p>
    <w:sectPr w:rsidR="00AA6C3B" w:rsidSect="001A5F42">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8EFDF" w14:textId="77777777" w:rsidR="00BB0F08" w:rsidRDefault="00BB0F08" w:rsidP="00FB3D67">
      <w:pPr>
        <w:spacing w:after="0" w:line="240" w:lineRule="auto"/>
      </w:pPr>
      <w:r>
        <w:separator/>
      </w:r>
    </w:p>
  </w:endnote>
  <w:endnote w:type="continuationSeparator" w:id="0">
    <w:p w14:paraId="3AB1FC31" w14:textId="77777777" w:rsidR="00BB0F08" w:rsidRDefault="00BB0F08"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686894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C4DBB" w14:textId="77777777" w:rsidR="00BB0F08" w:rsidRDefault="00BB0F08" w:rsidP="00FB3D67">
      <w:pPr>
        <w:spacing w:after="0" w:line="240" w:lineRule="auto"/>
      </w:pPr>
      <w:r>
        <w:separator/>
      </w:r>
    </w:p>
  </w:footnote>
  <w:footnote w:type="continuationSeparator" w:id="0">
    <w:p w14:paraId="1F2AC5F5" w14:textId="77777777" w:rsidR="00BB0F08" w:rsidRDefault="00BB0F08"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3D300C"/>
    <w:multiLevelType w:val="hybridMultilevel"/>
    <w:tmpl w:val="E9BC97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2B04750"/>
    <w:multiLevelType w:val="hybridMultilevel"/>
    <w:tmpl w:val="92F2E71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8624B24"/>
    <w:multiLevelType w:val="hybridMultilevel"/>
    <w:tmpl w:val="D1D684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4170305C"/>
    <w:multiLevelType w:val="hybridMultilevel"/>
    <w:tmpl w:val="DBB067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68DD2E13"/>
    <w:multiLevelType w:val="hybridMultilevel"/>
    <w:tmpl w:val="A678DA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698B4F0B"/>
    <w:multiLevelType w:val="hybridMultilevel"/>
    <w:tmpl w:val="24EA7E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0"/>
  </w:num>
  <w:num w:numId="4">
    <w:abstractNumId w:val="2"/>
  </w:num>
  <w:num w:numId="5">
    <w:abstractNumId w:val="4"/>
  </w:num>
  <w:num w:numId="6">
    <w:abstractNumId w:val="5"/>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rwUA5Y9/JiwAAAA="/>
  </w:docVars>
  <w:rsids>
    <w:rsidRoot w:val="00CF5620"/>
    <w:rsid w:val="00005419"/>
    <w:rsid w:val="0000648C"/>
    <w:rsid w:val="00026273"/>
    <w:rsid w:val="000360FD"/>
    <w:rsid w:val="000370A7"/>
    <w:rsid w:val="00072CE4"/>
    <w:rsid w:val="000C02D5"/>
    <w:rsid w:val="000C2CD7"/>
    <w:rsid w:val="00103CFB"/>
    <w:rsid w:val="00114EC7"/>
    <w:rsid w:val="00136617"/>
    <w:rsid w:val="001401A1"/>
    <w:rsid w:val="001504C3"/>
    <w:rsid w:val="00170B5E"/>
    <w:rsid w:val="00171C3E"/>
    <w:rsid w:val="00173EDB"/>
    <w:rsid w:val="001A5F42"/>
    <w:rsid w:val="001B38D4"/>
    <w:rsid w:val="001C3C59"/>
    <w:rsid w:val="001D2FFB"/>
    <w:rsid w:val="001F5198"/>
    <w:rsid w:val="00206A40"/>
    <w:rsid w:val="00223C23"/>
    <w:rsid w:val="00231FAE"/>
    <w:rsid w:val="00233B5D"/>
    <w:rsid w:val="002450DE"/>
    <w:rsid w:val="00257337"/>
    <w:rsid w:val="00260AEC"/>
    <w:rsid w:val="002A291B"/>
    <w:rsid w:val="002E0686"/>
    <w:rsid w:val="002F0183"/>
    <w:rsid w:val="002F073E"/>
    <w:rsid w:val="002F1E56"/>
    <w:rsid w:val="002F57D8"/>
    <w:rsid w:val="00305036"/>
    <w:rsid w:val="0032002D"/>
    <w:rsid w:val="00337876"/>
    <w:rsid w:val="00350B24"/>
    <w:rsid w:val="003616E1"/>
    <w:rsid w:val="003731F5"/>
    <w:rsid w:val="0037636A"/>
    <w:rsid w:val="003A028F"/>
    <w:rsid w:val="003B57EE"/>
    <w:rsid w:val="003C1ED4"/>
    <w:rsid w:val="003E36D1"/>
    <w:rsid w:val="003E7078"/>
    <w:rsid w:val="003F0EA2"/>
    <w:rsid w:val="00410FB9"/>
    <w:rsid w:val="00414B01"/>
    <w:rsid w:val="00421284"/>
    <w:rsid w:val="00426275"/>
    <w:rsid w:val="00427FFA"/>
    <w:rsid w:val="00437A05"/>
    <w:rsid w:val="00437BAC"/>
    <w:rsid w:val="004522DC"/>
    <w:rsid w:val="00454AE2"/>
    <w:rsid w:val="004633DF"/>
    <w:rsid w:val="004718C6"/>
    <w:rsid w:val="004A7397"/>
    <w:rsid w:val="004B01F7"/>
    <w:rsid w:val="004C0324"/>
    <w:rsid w:val="004C3B5A"/>
    <w:rsid w:val="004E1CF4"/>
    <w:rsid w:val="004E3966"/>
    <w:rsid w:val="00504B11"/>
    <w:rsid w:val="00562BEE"/>
    <w:rsid w:val="00566398"/>
    <w:rsid w:val="005A24AF"/>
    <w:rsid w:val="005A28F6"/>
    <w:rsid w:val="005E0DA7"/>
    <w:rsid w:val="005E1463"/>
    <w:rsid w:val="005E5A1D"/>
    <w:rsid w:val="005F1E9B"/>
    <w:rsid w:val="00607A21"/>
    <w:rsid w:val="00615BD7"/>
    <w:rsid w:val="00656A19"/>
    <w:rsid w:val="00666E6A"/>
    <w:rsid w:val="00676394"/>
    <w:rsid w:val="00677B7A"/>
    <w:rsid w:val="006906E3"/>
    <w:rsid w:val="006C0D58"/>
    <w:rsid w:val="00705F0B"/>
    <w:rsid w:val="007255CF"/>
    <w:rsid w:val="007418E7"/>
    <w:rsid w:val="00742AF6"/>
    <w:rsid w:val="007562F6"/>
    <w:rsid w:val="007738D2"/>
    <w:rsid w:val="00786AA5"/>
    <w:rsid w:val="00793C61"/>
    <w:rsid w:val="0079739A"/>
    <w:rsid w:val="007A2EA4"/>
    <w:rsid w:val="007A716F"/>
    <w:rsid w:val="007B1577"/>
    <w:rsid w:val="007C3AEC"/>
    <w:rsid w:val="007F6C29"/>
    <w:rsid w:val="00812A17"/>
    <w:rsid w:val="008368BB"/>
    <w:rsid w:val="00845704"/>
    <w:rsid w:val="008477B9"/>
    <w:rsid w:val="00876E92"/>
    <w:rsid w:val="008B432A"/>
    <w:rsid w:val="008C7453"/>
    <w:rsid w:val="008D7AB1"/>
    <w:rsid w:val="008E4FC1"/>
    <w:rsid w:val="008F09AA"/>
    <w:rsid w:val="00901DEB"/>
    <w:rsid w:val="00911B12"/>
    <w:rsid w:val="00911E61"/>
    <w:rsid w:val="00926CD1"/>
    <w:rsid w:val="00947C0B"/>
    <w:rsid w:val="00982AA4"/>
    <w:rsid w:val="009A5E53"/>
    <w:rsid w:val="009C75C3"/>
    <w:rsid w:val="009E12E7"/>
    <w:rsid w:val="00A222C5"/>
    <w:rsid w:val="00A55CFD"/>
    <w:rsid w:val="00A61166"/>
    <w:rsid w:val="00A80776"/>
    <w:rsid w:val="00A94F50"/>
    <w:rsid w:val="00A96772"/>
    <w:rsid w:val="00AA6C3B"/>
    <w:rsid w:val="00AB5A48"/>
    <w:rsid w:val="00AE7600"/>
    <w:rsid w:val="00AF78BB"/>
    <w:rsid w:val="00B04664"/>
    <w:rsid w:val="00B22DFC"/>
    <w:rsid w:val="00B46342"/>
    <w:rsid w:val="00B915AC"/>
    <w:rsid w:val="00BA4F70"/>
    <w:rsid w:val="00BB0584"/>
    <w:rsid w:val="00BB0F08"/>
    <w:rsid w:val="00BD45BA"/>
    <w:rsid w:val="00BE674F"/>
    <w:rsid w:val="00BF1984"/>
    <w:rsid w:val="00BF3578"/>
    <w:rsid w:val="00C02EB7"/>
    <w:rsid w:val="00C409A6"/>
    <w:rsid w:val="00C439C4"/>
    <w:rsid w:val="00C837D6"/>
    <w:rsid w:val="00CA0277"/>
    <w:rsid w:val="00CA6EB6"/>
    <w:rsid w:val="00CB3051"/>
    <w:rsid w:val="00CE0710"/>
    <w:rsid w:val="00CE2146"/>
    <w:rsid w:val="00CE770C"/>
    <w:rsid w:val="00CF5620"/>
    <w:rsid w:val="00D3364C"/>
    <w:rsid w:val="00D400FF"/>
    <w:rsid w:val="00D549E6"/>
    <w:rsid w:val="00D8092B"/>
    <w:rsid w:val="00D96D4D"/>
    <w:rsid w:val="00DA0DA0"/>
    <w:rsid w:val="00DA2E34"/>
    <w:rsid w:val="00DB302A"/>
    <w:rsid w:val="00E000FE"/>
    <w:rsid w:val="00E111A0"/>
    <w:rsid w:val="00E26ADE"/>
    <w:rsid w:val="00E33885"/>
    <w:rsid w:val="00E33DE9"/>
    <w:rsid w:val="00E418E7"/>
    <w:rsid w:val="00E66EC6"/>
    <w:rsid w:val="00E90BB4"/>
    <w:rsid w:val="00E92437"/>
    <w:rsid w:val="00EC0BA2"/>
    <w:rsid w:val="00EC4E71"/>
    <w:rsid w:val="00ED65A6"/>
    <w:rsid w:val="00F02C11"/>
    <w:rsid w:val="00F035A3"/>
    <w:rsid w:val="00F3051F"/>
    <w:rsid w:val="00F44C55"/>
    <w:rsid w:val="00F44E41"/>
    <w:rsid w:val="00F54F0E"/>
    <w:rsid w:val="00F8249F"/>
    <w:rsid w:val="00F91688"/>
    <w:rsid w:val="00F9276C"/>
    <w:rsid w:val="00F97D00"/>
    <w:rsid w:val="00FA47FF"/>
    <w:rsid w:val="00FB3D67"/>
    <w:rsid w:val="00FB6312"/>
    <w:rsid w:val="00FC1986"/>
    <w:rsid w:val="00FC56A6"/>
    <w:rsid w:val="00FE1EAB"/>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A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nod.agrawal@faststreamtech.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nay@gmai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nsudhanva@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D38CF-FF20-4F1B-B7CC-00D7D6D2F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5</Pages>
  <Words>1958</Words>
  <Characters>111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70</cp:revision>
  <dcterms:created xsi:type="dcterms:W3CDTF">2018-06-15T04:54:00Z</dcterms:created>
  <dcterms:modified xsi:type="dcterms:W3CDTF">2018-06-18T08:01:00Z</dcterms:modified>
</cp:coreProperties>
</file>